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EC82E2" w14:textId="77777777" w:rsidR="0007485B" w:rsidRDefault="0007485B" w:rsidP="003A42ED">
      <w:pPr>
        <w:spacing w:line="480" w:lineRule="auto"/>
        <w:ind w:firstLine="720"/>
        <w:jc w:val="center"/>
        <w:rPr>
          <w:rFonts w:ascii="Times New Roman" w:hAnsi="Times New Roman" w:cs="Times New Roman"/>
          <w:sz w:val="24"/>
          <w:szCs w:val="24"/>
        </w:rPr>
      </w:pPr>
      <w:bookmarkStart w:id="0" w:name="_GoBack"/>
      <w:bookmarkEnd w:id="0"/>
    </w:p>
    <w:p w14:paraId="6D6603B2" w14:textId="77777777" w:rsidR="0007485B" w:rsidRDefault="0007485B" w:rsidP="003A42ED">
      <w:pPr>
        <w:spacing w:line="480" w:lineRule="auto"/>
        <w:ind w:firstLine="720"/>
        <w:jc w:val="center"/>
        <w:rPr>
          <w:rFonts w:ascii="Times New Roman" w:hAnsi="Times New Roman" w:cs="Times New Roman"/>
          <w:sz w:val="24"/>
          <w:szCs w:val="24"/>
        </w:rPr>
      </w:pPr>
    </w:p>
    <w:p w14:paraId="7DA8BD92" w14:textId="77777777" w:rsidR="0007485B" w:rsidRDefault="0007485B" w:rsidP="003A42ED">
      <w:pPr>
        <w:spacing w:line="480" w:lineRule="auto"/>
        <w:ind w:firstLine="720"/>
        <w:jc w:val="center"/>
        <w:rPr>
          <w:rFonts w:ascii="Times New Roman" w:hAnsi="Times New Roman" w:cs="Times New Roman"/>
          <w:sz w:val="24"/>
          <w:szCs w:val="24"/>
        </w:rPr>
      </w:pPr>
    </w:p>
    <w:p w14:paraId="4D7D7842" w14:textId="77777777" w:rsidR="0007485B" w:rsidRDefault="0007485B" w:rsidP="003A42ED">
      <w:pPr>
        <w:spacing w:line="480" w:lineRule="auto"/>
        <w:ind w:firstLine="720"/>
        <w:jc w:val="center"/>
        <w:rPr>
          <w:rFonts w:ascii="Times New Roman" w:hAnsi="Times New Roman" w:cs="Times New Roman"/>
          <w:sz w:val="24"/>
          <w:szCs w:val="24"/>
        </w:rPr>
      </w:pPr>
    </w:p>
    <w:p w14:paraId="3958AD93" w14:textId="77777777" w:rsidR="00B73B9D" w:rsidRDefault="00B73B9D" w:rsidP="003A42ED">
      <w:pPr>
        <w:spacing w:line="480" w:lineRule="auto"/>
        <w:ind w:firstLine="720"/>
        <w:jc w:val="center"/>
        <w:rPr>
          <w:rFonts w:ascii="Times New Roman" w:hAnsi="Times New Roman" w:cs="Times New Roman"/>
          <w:sz w:val="24"/>
          <w:szCs w:val="24"/>
        </w:rPr>
      </w:pPr>
    </w:p>
    <w:p w14:paraId="31A8B08A" w14:textId="77777777" w:rsidR="00341F39" w:rsidRDefault="00341F39" w:rsidP="003A42ED">
      <w:pPr>
        <w:spacing w:line="480" w:lineRule="auto"/>
        <w:ind w:firstLine="720"/>
        <w:jc w:val="center"/>
        <w:rPr>
          <w:rFonts w:ascii="Times New Roman" w:hAnsi="Times New Roman" w:cs="Times New Roman"/>
          <w:sz w:val="24"/>
          <w:szCs w:val="24"/>
        </w:rPr>
      </w:pPr>
    </w:p>
    <w:p w14:paraId="3D6A0135" w14:textId="77777777" w:rsidR="008C0038" w:rsidRDefault="008C0038" w:rsidP="003A42ED">
      <w:pPr>
        <w:spacing w:line="480" w:lineRule="auto"/>
        <w:ind w:firstLine="720"/>
        <w:jc w:val="center"/>
        <w:rPr>
          <w:rFonts w:ascii="Times New Roman" w:hAnsi="Times New Roman" w:cs="Times New Roman"/>
          <w:sz w:val="24"/>
          <w:szCs w:val="24"/>
        </w:rPr>
      </w:pPr>
    </w:p>
    <w:p w14:paraId="59DED595" w14:textId="77777777" w:rsidR="00A92943" w:rsidRDefault="00A92943" w:rsidP="003A42ED">
      <w:pPr>
        <w:spacing w:line="480" w:lineRule="auto"/>
        <w:ind w:firstLine="720"/>
        <w:jc w:val="center"/>
        <w:rPr>
          <w:rFonts w:ascii="Times New Roman" w:hAnsi="Times New Roman" w:cs="Times New Roman"/>
          <w:sz w:val="24"/>
          <w:szCs w:val="24"/>
        </w:rPr>
      </w:pPr>
    </w:p>
    <w:p w14:paraId="5F619A09" w14:textId="77777777" w:rsidR="002441D6" w:rsidRDefault="002441D6" w:rsidP="003A42E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Job Offers</w:t>
      </w:r>
    </w:p>
    <w:p w14:paraId="69B384F5" w14:textId="3E5F2F73" w:rsidR="0007485B" w:rsidRDefault="0007485B" w:rsidP="003A42E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p>
    <w:p w14:paraId="2700963A" w14:textId="77777777" w:rsidR="0007485B" w:rsidRDefault="0007485B" w:rsidP="003A42E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ourse</w:t>
      </w:r>
    </w:p>
    <w:p w14:paraId="5C900623" w14:textId="77777777" w:rsidR="0007485B" w:rsidRDefault="0007485B" w:rsidP="003A42E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ate</w:t>
      </w:r>
    </w:p>
    <w:p w14:paraId="1C48491B" w14:textId="77777777" w:rsidR="0007485B" w:rsidRDefault="0007485B" w:rsidP="003A42ED">
      <w:pPr>
        <w:spacing w:line="480" w:lineRule="auto"/>
        <w:ind w:firstLine="720"/>
        <w:jc w:val="center"/>
        <w:rPr>
          <w:rFonts w:ascii="Times New Roman" w:hAnsi="Times New Roman" w:cs="Times New Roman"/>
          <w:sz w:val="24"/>
          <w:szCs w:val="24"/>
        </w:rPr>
      </w:pPr>
    </w:p>
    <w:p w14:paraId="1C2942DD" w14:textId="77777777" w:rsidR="0007485B" w:rsidRDefault="0007485B" w:rsidP="003A42ED">
      <w:pPr>
        <w:spacing w:line="480" w:lineRule="auto"/>
        <w:ind w:firstLine="720"/>
        <w:jc w:val="center"/>
        <w:rPr>
          <w:rFonts w:ascii="Times New Roman" w:hAnsi="Times New Roman" w:cs="Times New Roman"/>
          <w:sz w:val="24"/>
          <w:szCs w:val="24"/>
        </w:rPr>
      </w:pPr>
    </w:p>
    <w:p w14:paraId="75F6D8A5" w14:textId="77777777" w:rsidR="0007485B" w:rsidRDefault="0007485B" w:rsidP="003A42ED">
      <w:pPr>
        <w:spacing w:line="480" w:lineRule="auto"/>
        <w:ind w:firstLine="720"/>
        <w:jc w:val="center"/>
        <w:rPr>
          <w:rFonts w:ascii="Times New Roman" w:hAnsi="Times New Roman" w:cs="Times New Roman"/>
          <w:sz w:val="24"/>
          <w:szCs w:val="24"/>
        </w:rPr>
      </w:pPr>
    </w:p>
    <w:p w14:paraId="19E23345" w14:textId="77777777" w:rsidR="0007485B" w:rsidRDefault="0007485B" w:rsidP="003A42ED">
      <w:pPr>
        <w:spacing w:line="480" w:lineRule="auto"/>
        <w:ind w:firstLine="720"/>
        <w:jc w:val="center"/>
        <w:rPr>
          <w:rFonts w:ascii="Times New Roman" w:hAnsi="Times New Roman" w:cs="Times New Roman"/>
          <w:sz w:val="24"/>
          <w:szCs w:val="24"/>
        </w:rPr>
      </w:pPr>
    </w:p>
    <w:p w14:paraId="01CEF9C1" w14:textId="0C50479D" w:rsidR="00F4115C" w:rsidRPr="00DD04BB" w:rsidRDefault="0007485B" w:rsidP="003A42ED">
      <w:pPr>
        <w:spacing w:line="480" w:lineRule="auto"/>
        <w:ind w:firstLine="720"/>
        <w:rPr>
          <w:rFonts w:ascii="Times New Roman" w:hAnsi="Times New Roman" w:cs="Times New Roman"/>
          <w:sz w:val="24"/>
          <w:szCs w:val="24"/>
        </w:rPr>
      </w:pPr>
      <w:r>
        <w:rPr>
          <w:rFonts w:ascii="Times New Roman" w:hAnsi="Times New Roman" w:cs="Times New Roman"/>
          <w:sz w:val="24"/>
          <w:szCs w:val="24"/>
        </w:rPr>
        <w:br w:type="page"/>
      </w:r>
    </w:p>
    <w:p w14:paraId="17C84D63" w14:textId="77777777" w:rsidR="005D6AC9" w:rsidRDefault="005D6AC9" w:rsidP="003A42ED">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Robin L. Mayfield</w:t>
      </w:r>
    </w:p>
    <w:p w14:paraId="0D551AE9" w14:textId="77777777" w:rsidR="005D6AC9" w:rsidRDefault="005D6AC9" w:rsidP="003A42ED">
      <w:pPr>
        <w:spacing w:line="480" w:lineRule="auto"/>
        <w:rPr>
          <w:rFonts w:ascii="Times New Roman" w:hAnsi="Times New Roman" w:cs="Times New Roman"/>
          <w:sz w:val="24"/>
          <w:szCs w:val="24"/>
        </w:rPr>
      </w:pPr>
      <w:r>
        <w:rPr>
          <w:rFonts w:ascii="Times New Roman" w:hAnsi="Times New Roman" w:cs="Times New Roman"/>
          <w:sz w:val="24"/>
          <w:szCs w:val="24"/>
        </w:rPr>
        <w:t>1593 Kessler Drive</w:t>
      </w:r>
    </w:p>
    <w:p w14:paraId="421121B0" w14:textId="2D05ED7C" w:rsidR="005D6AC9" w:rsidRDefault="00EB7DE5" w:rsidP="003A42ED">
      <w:pPr>
        <w:spacing w:line="480" w:lineRule="auto"/>
        <w:rPr>
          <w:rFonts w:ascii="Times New Roman" w:hAnsi="Times New Roman" w:cs="Times New Roman"/>
          <w:sz w:val="24"/>
          <w:szCs w:val="24"/>
        </w:rPr>
      </w:pPr>
      <w:r>
        <w:rPr>
          <w:rFonts w:ascii="Times New Roman" w:hAnsi="Times New Roman" w:cs="Times New Roman"/>
          <w:sz w:val="24"/>
          <w:szCs w:val="24"/>
        </w:rPr>
        <w:t xml:space="preserve">Boston, Massachusetts </w:t>
      </w:r>
      <w:r w:rsidR="005D6AC9">
        <w:rPr>
          <w:rFonts w:ascii="Times New Roman" w:hAnsi="Times New Roman" w:cs="Times New Roman"/>
          <w:sz w:val="24"/>
          <w:szCs w:val="24"/>
        </w:rPr>
        <w:t>75126</w:t>
      </w:r>
    </w:p>
    <w:p w14:paraId="6EFAFE9A" w14:textId="77777777" w:rsidR="005D6AC9" w:rsidRDefault="005D6AC9" w:rsidP="003A42ED">
      <w:pPr>
        <w:spacing w:line="480" w:lineRule="auto"/>
        <w:rPr>
          <w:rFonts w:ascii="Times New Roman" w:hAnsi="Times New Roman" w:cs="Times New Roman"/>
          <w:sz w:val="24"/>
          <w:szCs w:val="24"/>
        </w:rPr>
      </w:pPr>
      <w:r>
        <w:rPr>
          <w:rFonts w:ascii="Times New Roman" w:hAnsi="Times New Roman" w:cs="Times New Roman"/>
          <w:sz w:val="24"/>
          <w:szCs w:val="24"/>
        </w:rPr>
        <w:t>February 12, 2021</w:t>
      </w:r>
    </w:p>
    <w:p w14:paraId="401CEAD6" w14:textId="11527C1A" w:rsidR="005D6AC9" w:rsidRPr="003A42ED" w:rsidRDefault="005D6AC9" w:rsidP="003A42ED">
      <w:pPr>
        <w:spacing w:line="480" w:lineRule="auto"/>
        <w:rPr>
          <w:rFonts w:ascii="Times New Roman" w:hAnsi="Times New Roman" w:cs="Times New Roman"/>
          <w:b/>
          <w:sz w:val="24"/>
          <w:szCs w:val="24"/>
        </w:rPr>
      </w:pPr>
      <w:r w:rsidRPr="003A42ED">
        <w:rPr>
          <w:rFonts w:ascii="Times New Roman" w:hAnsi="Times New Roman" w:cs="Times New Roman"/>
          <w:b/>
          <w:sz w:val="24"/>
          <w:szCs w:val="24"/>
        </w:rPr>
        <w:t>RE: JOB OFFER FOR SHANNON ALBRIGHT</w:t>
      </w:r>
    </w:p>
    <w:p w14:paraId="43453021" w14:textId="50542B91" w:rsidR="00EB7DE5" w:rsidRDefault="00EB7DE5" w:rsidP="003A42ED">
      <w:pPr>
        <w:spacing w:line="480" w:lineRule="auto"/>
        <w:rPr>
          <w:rFonts w:ascii="Times New Roman" w:hAnsi="Times New Roman" w:cs="Times New Roman"/>
          <w:sz w:val="24"/>
          <w:szCs w:val="24"/>
        </w:rPr>
      </w:pPr>
      <w:r>
        <w:rPr>
          <w:rFonts w:ascii="Times New Roman" w:hAnsi="Times New Roman" w:cs="Times New Roman"/>
          <w:sz w:val="24"/>
          <w:szCs w:val="24"/>
        </w:rPr>
        <w:t>Dear Sir,</w:t>
      </w:r>
    </w:p>
    <w:p w14:paraId="4A97FB6C" w14:textId="33109C67" w:rsidR="005B062D" w:rsidRDefault="00EB7DE5" w:rsidP="003A42ED">
      <w:pPr>
        <w:spacing w:line="480" w:lineRule="auto"/>
        <w:ind w:firstLine="720"/>
        <w:rPr>
          <w:rFonts w:ascii="Times New Roman" w:hAnsi="Times New Roman" w:cs="Times New Roman"/>
          <w:sz w:val="24"/>
          <w:szCs w:val="24"/>
        </w:rPr>
      </w:pPr>
      <w:r>
        <w:rPr>
          <w:rFonts w:ascii="Times New Roman" w:hAnsi="Times New Roman" w:cs="Times New Roman"/>
          <w:sz w:val="24"/>
          <w:szCs w:val="24"/>
        </w:rPr>
        <w:t>I am writing to inform you that we have completed the recruitment process for the position of financial accountant</w:t>
      </w:r>
      <w:r w:rsidR="002441D6">
        <w:rPr>
          <w:rFonts w:ascii="Times New Roman" w:hAnsi="Times New Roman" w:cs="Times New Roman"/>
          <w:sz w:val="24"/>
          <w:szCs w:val="24"/>
        </w:rPr>
        <w:t xml:space="preserve"> and come up with a job offer for the chosen candidate</w:t>
      </w:r>
      <w:r>
        <w:rPr>
          <w:rFonts w:ascii="Times New Roman" w:hAnsi="Times New Roman" w:cs="Times New Roman"/>
          <w:sz w:val="24"/>
          <w:szCs w:val="24"/>
        </w:rPr>
        <w:t xml:space="preserve">. The selection committee has decided to hire Shannon Albright, who was the best qualified candidate for the position. </w:t>
      </w:r>
      <w:r w:rsidR="00BB6E09">
        <w:rPr>
          <w:rFonts w:ascii="Times New Roman" w:hAnsi="Times New Roman" w:cs="Times New Roman"/>
          <w:sz w:val="24"/>
          <w:szCs w:val="24"/>
        </w:rPr>
        <w:t xml:space="preserve">The selection committee included me as the chairlady, Willie Wanton, a member of the accounting department and Bryce Hall of the HR department. </w:t>
      </w:r>
      <w:r w:rsidR="00921D4D">
        <w:rPr>
          <w:rFonts w:ascii="Times New Roman" w:hAnsi="Times New Roman" w:cs="Times New Roman"/>
          <w:sz w:val="24"/>
          <w:szCs w:val="24"/>
        </w:rPr>
        <w:t>Ms Albrigh</w:t>
      </w:r>
      <w:r w:rsidR="00BB6E09">
        <w:rPr>
          <w:rFonts w:ascii="Times New Roman" w:hAnsi="Times New Roman" w:cs="Times New Roman"/>
          <w:sz w:val="24"/>
          <w:szCs w:val="24"/>
        </w:rPr>
        <w:t xml:space="preserve">t was chosen from 10 applicants who were interviewed. </w:t>
      </w:r>
      <w:r w:rsidR="00921D4D">
        <w:rPr>
          <w:rFonts w:ascii="Times New Roman" w:hAnsi="Times New Roman" w:cs="Times New Roman"/>
          <w:sz w:val="24"/>
          <w:szCs w:val="24"/>
        </w:rPr>
        <w:t>Ms Albright needs to give a 2 week to her current place of work and we expect her to start her job here on February 19</w:t>
      </w:r>
      <w:r w:rsidR="00921D4D" w:rsidRPr="00921D4D">
        <w:rPr>
          <w:rFonts w:ascii="Times New Roman" w:hAnsi="Times New Roman" w:cs="Times New Roman"/>
          <w:sz w:val="24"/>
          <w:szCs w:val="24"/>
          <w:vertAlign w:val="superscript"/>
        </w:rPr>
        <w:t>th</w:t>
      </w:r>
      <w:r w:rsidR="00921D4D">
        <w:rPr>
          <w:rFonts w:ascii="Times New Roman" w:hAnsi="Times New Roman" w:cs="Times New Roman"/>
          <w:sz w:val="24"/>
          <w:szCs w:val="24"/>
        </w:rPr>
        <w:t xml:space="preserve">. Sharon Albright has an accounting degree from Golden State University. She is also a certified public accountant (CPA). She has 5 years of experience and currently works at Carter &amp; Company in Atlanta Georgia. </w:t>
      </w:r>
      <w:r w:rsidR="00BB6E09">
        <w:rPr>
          <w:rFonts w:ascii="Times New Roman" w:hAnsi="Times New Roman" w:cs="Times New Roman"/>
          <w:sz w:val="24"/>
          <w:szCs w:val="24"/>
        </w:rPr>
        <w:t xml:space="preserve">I am positive that she is a valuable addition to our organization. </w:t>
      </w:r>
      <w:r w:rsidR="008E596A">
        <w:rPr>
          <w:rFonts w:ascii="Times New Roman" w:hAnsi="Times New Roman" w:cs="Times New Roman"/>
          <w:sz w:val="24"/>
          <w:szCs w:val="24"/>
        </w:rPr>
        <w:t xml:space="preserve">Ms Albright’s responsibilities include complex accounting tasks, reviewing the work of junior accounting staff and training other accounting staff. She will also assist our Accountant IV in preparing fiscal year-end reports, analyzing financial </w:t>
      </w:r>
      <w:r w:rsidR="002441D6">
        <w:rPr>
          <w:rFonts w:ascii="Times New Roman" w:hAnsi="Times New Roman" w:cs="Times New Roman"/>
          <w:sz w:val="24"/>
          <w:szCs w:val="24"/>
        </w:rPr>
        <w:t xml:space="preserve">reports and developing fiscal rules. </w:t>
      </w:r>
    </w:p>
    <w:p w14:paraId="3A82928B" w14:textId="56AA645B" w:rsidR="00BB6E09" w:rsidRDefault="00BB6E09" w:rsidP="003A42E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ased on her qualifications, I set out to prepare a comprehensive job offer that includes a compensation package with a competitive pay rate and other benefits, an incentive plan and a benefits plan. </w:t>
      </w:r>
      <w:r w:rsidR="00091A83">
        <w:rPr>
          <w:rFonts w:ascii="Times New Roman" w:hAnsi="Times New Roman" w:cs="Times New Roman"/>
          <w:sz w:val="24"/>
          <w:szCs w:val="24"/>
        </w:rPr>
        <w:t xml:space="preserve">Shannon can be categorized as an Accountant III. Accountants in </w:t>
      </w:r>
      <w:r w:rsidR="00091A83">
        <w:rPr>
          <w:rFonts w:ascii="Times New Roman" w:hAnsi="Times New Roman" w:cs="Times New Roman"/>
          <w:sz w:val="24"/>
          <w:szCs w:val="24"/>
        </w:rPr>
        <w:lastRenderedPageBreak/>
        <w:t>this category have more than 4 years of experience and CPA certification. The</w:t>
      </w:r>
      <w:r w:rsidR="00FD6F9F">
        <w:rPr>
          <w:rFonts w:ascii="Times New Roman" w:hAnsi="Times New Roman" w:cs="Times New Roman"/>
          <w:sz w:val="24"/>
          <w:szCs w:val="24"/>
        </w:rPr>
        <w:t xml:space="preserve"> sa</w:t>
      </w:r>
      <w:r w:rsidR="00091A83">
        <w:rPr>
          <w:rFonts w:ascii="Times New Roman" w:hAnsi="Times New Roman" w:cs="Times New Roman"/>
          <w:sz w:val="24"/>
          <w:szCs w:val="24"/>
        </w:rPr>
        <w:t>lary for accountant III</w:t>
      </w:r>
      <w:r w:rsidR="00FD6F9F">
        <w:rPr>
          <w:rFonts w:ascii="Times New Roman" w:hAnsi="Times New Roman" w:cs="Times New Roman"/>
          <w:sz w:val="24"/>
          <w:szCs w:val="24"/>
        </w:rPr>
        <w:t xml:space="preserve"> in Boston</w:t>
      </w:r>
      <w:r w:rsidR="00091A83">
        <w:rPr>
          <w:rFonts w:ascii="Times New Roman" w:hAnsi="Times New Roman" w:cs="Times New Roman"/>
          <w:sz w:val="24"/>
          <w:szCs w:val="24"/>
        </w:rPr>
        <w:t xml:space="preserve"> ranges from $</w:t>
      </w:r>
      <w:r w:rsidR="000D2DBA">
        <w:rPr>
          <w:rFonts w:ascii="Times New Roman" w:hAnsi="Times New Roman" w:cs="Times New Roman"/>
          <w:sz w:val="24"/>
          <w:szCs w:val="24"/>
        </w:rPr>
        <w:t>82,827</w:t>
      </w:r>
      <w:r w:rsidR="00091A83">
        <w:rPr>
          <w:rFonts w:ascii="Times New Roman" w:hAnsi="Times New Roman" w:cs="Times New Roman"/>
          <w:sz w:val="24"/>
          <w:szCs w:val="24"/>
        </w:rPr>
        <w:t>and $</w:t>
      </w:r>
      <w:r w:rsidR="000D2DBA">
        <w:rPr>
          <w:rFonts w:ascii="Times New Roman" w:hAnsi="Times New Roman" w:cs="Times New Roman"/>
          <w:sz w:val="24"/>
          <w:szCs w:val="24"/>
        </w:rPr>
        <w:t>101,435</w:t>
      </w:r>
      <w:r w:rsidR="00091A83">
        <w:rPr>
          <w:rFonts w:ascii="Times New Roman" w:hAnsi="Times New Roman" w:cs="Times New Roman"/>
          <w:sz w:val="24"/>
          <w:szCs w:val="24"/>
        </w:rPr>
        <w:t xml:space="preserve">. </w:t>
      </w:r>
      <w:r w:rsidR="000D2DBA">
        <w:rPr>
          <w:rFonts w:ascii="Times New Roman" w:hAnsi="Times New Roman" w:cs="Times New Roman"/>
          <w:sz w:val="24"/>
          <w:szCs w:val="24"/>
        </w:rPr>
        <w:t xml:space="preserve">The median is $91,503 </w:t>
      </w:r>
      <w:r w:rsidR="00091A83">
        <w:rPr>
          <w:rFonts w:ascii="Times New Roman" w:hAnsi="Times New Roman" w:cs="Times New Roman"/>
          <w:sz w:val="24"/>
          <w:szCs w:val="24"/>
        </w:rPr>
        <w:t>as of Februar</w:t>
      </w:r>
      <w:r w:rsidR="000D2DBA">
        <w:rPr>
          <w:rFonts w:ascii="Times New Roman" w:hAnsi="Times New Roman" w:cs="Times New Roman"/>
          <w:sz w:val="24"/>
          <w:szCs w:val="24"/>
        </w:rPr>
        <w:t>y this year</w:t>
      </w:r>
      <w:r w:rsidR="003447E8">
        <w:rPr>
          <w:rFonts w:ascii="Times New Roman" w:hAnsi="Times New Roman" w:cs="Times New Roman"/>
          <w:sz w:val="24"/>
          <w:szCs w:val="24"/>
        </w:rPr>
        <w:t xml:space="preserve"> (Salary.com, 2021)</w:t>
      </w:r>
      <w:r w:rsidR="000D2DBA">
        <w:rPr>
          <w:rFonts w:ascii="Times New Roman" w:hAnsi="Times New Roman" w:cs="Times New Roman"/>
          <w:sz w:val="24"/>
          <w:szCs w:val="24"/>
        </w:rPr>
        <w:t>. We are offering Shannon $92,545 as basic compensation. Based on the market data, we think this is a competitive rate that is slightly above the median for other accountants in this category. In addition to this pay rate, we will also offer her benefits such as medical and dental health plans, retirement benefits, paid life insurance,</w:t>
      </w:r>
      <w:r w:rsidR="00A80958">
        <w:rPr>
          <w:rFonts w:ascii="Times New Roman" w:hAnsi="Times New Roman" w:cs="Times New Roman"/>
          <w:sz w:val="24"/>
          <w:szCs w:val="24"/>
        </w:rPr>
        <w:t xml:space="preserve"> 10 paid holiday days plus vacation and sick leave, short term and long term disability coverage</w:t>
      </w:r>
      <w:r w:rsidR="000D2DBA">
        <w:rPr>
          <w:rFonts w:ascii="Times New Roman" w:hAnsi="Times New Roman" w:cs="Times New Roman"/>
          <w:sz w:val="24"/>
          <w:szCs w:val="24"/>
        </w:rPr>
        <w:t xml:space="preserve"> and an employer supplemented health savings account</w:t>
      </w:r>
      <w:r w:rsidR="008E596A">
        <w:rPr>
          <w:rFonts w:ascii="Times New Roman" w:hAnsi="Times New Roman" w:cs="Times New Roman"/>
          <w:sz w:val="24"/>
          <w:szCs w:val="24"/>
        </w:rPr>
        <w:t xml:space="preserve">. </w:t>
      </w:r>
      <w:r w:rsidR="002441D6">
        <w:rPr>
          <w:rFonts w:ascii="Times New Roman" w:hAnsi="Times New Roman" w:cs="Times New Roman"/>
          <w:sz w:val="24"/>
          <w:szCs w:val="24"/>
        </w:rPr>
        <w:t xml:space="preserve">She will also receive performance based incentives such as bonuses and opportunities for training and development. I believe this package is justified based on what her potential colleagues in Accountant II and Accountant IV categories make. </w:t>
      </w:r>
      <w:r w:rsidR="00E532E6">
        <w:rPr>
          <w:rFonts w:ascii="Times New Roman" w:hAnsi="Times New Roman" w:cs="Times New Roman"/>
          <w:sz w:val="24"/>
          <w:szCs w:val="24"/>
        </w:rPr>
        <w:t xml:space="preserve">Accountant IIs make $62,345 while Accountant </w:t>
      </w:r>
      <w:r w:rsidR="005F7004">
        <w:rPr>
          <w:rFonts w:ascii="Times New Roman" w:hAnsi="Times New Roman" w:cs="Times New Roman"/>
          <w:sz w:val="24"/>
          <w:szCs w:val="24"/>
        </w:rPr>
        <w:t xml:space="preserve">IVs make $113,657. I believe her performance potential is quite high based on her qualification, experience and how she conducted herself during the interview process. This role needs to be urgent filled which also justifies the job offer. Lastly, the offer falls in line with our gender equity goals. </w:t>
      </w:r>
    </w:p>
    <w:p w14:paraId="5DD5FE38" w14:textId="43DEC867" w:rsidR="003A42ED" w:rsidRDefault="003A42ED" w:rsidP="003A42ED">
      <w:pPr>
        <w:spacing w:line="480" w:lineRule="auto"/>
        <w:rPr>
          <w:rFonts w:ascii="Times New Roman" w:hAnsi="Times New Roman" w:cs="Times New Roman"/>
          <w:sz w:val="24"/>
          <w:szCs w:val="24"/>
        </w:rPr>
      </w:pPr>
      <w:r>
        <w:rPr>
          <w:rFonts w:ascii="Times New Roman" w:hAnsi="Times New Roman" w:cs="Times New Roman"/>
          <w:sz w:val="24"/>
          <w:szCs w:val="24"/>
        </w:rPr>
        <w:t>Lucy Hale,</w:t>
      </w:r>
    </w:p>
    <w:p w14:paraId="0C5BDC90" w14:textId="3B2935A9" w:rsidR="002E19A2" w:rsidRDefault="003A42ED" w:rsidP="003A42ED">
      <w:pPr>
        <w:spacing w:line="480" w:lineRule="auto"/>
        <w:rPr>
          <w:rFonts w:ascii="Times New Roman" w:hAnsi="Times New Roman" w:cs="Times New Roman"/>
          <w:sz w:val="24"/>
          <w:szCs w:val="24"/>
        </w:rPr>
      </w:pPr>
      <w:r>
        <w:rPr>
          <w:rFonts w:ascii="Times New Roman" w:hAnsi="Times New Roman" w:cs="Times New Roman"/>
          <w:sz w:val="24"/>
          <w:szCs w:val="24"/>
        </w:rPr>
        <w:t xml:space="preserve">Department Head, Accounting. </w:t>
      </w:r>
    </w:p>
    <w:p w14:paraId="36FC7AD3" w14:textId="77777777" w:rsidR="002E19A2" w:rsidRDefault="002E19A2" w:rsidP="003A42ED">
      <w:pPr>
        <w:spacing w:line="480" w:lineRule="auto"/>
        <w:rPr>
          <w:rFonts w:ascii="Times New Roman" w:hAnsi="Times New Roman" w:cs="Times New Roman"/>
          <w:sz w:val="24"/>
          <w:szCs w:val="24"/>
        </w:rPr>
      </w:pPr>
    </w:p>
    <w:p w14:paraId="0F00AFBF" w14:textId="2862E39E" w:rsidR="002E19A2" w:rsidRDefault="002E19A2">
      <w:pPr>
        <w:rPr>
          <w:rFonts w:ascii="Times New Roman" w:hAnsi="Times New Roman" w:cs="Times New Roman"/>
          <w:sz w:val="24"/>
          <w:szCs w:val="24"/>
        </w:rPr>
      </w:pPr>
      <w:r>
        <w:rPr>
          <w:rFonts w:ascii="Times New Roman" w:hAnsi="Times New Roman" w:cs="Times New Roman"/>
          <w:sz w:val="24"/>
          <w:szCs w:val="24"/>
        </w:rPr>
        <w:br w:type="page"/>
      </w:r>
    </w:p>
    <w:p w14:paraId="74C2E4D5" w14:textId="51E5FAE8" w:rsidR="002E19A2" w:rsidRPr="002E19A2" w:rsidRDefault="002E19A2" w:rsidP="003A42ED">
      <w:pPr>
        <w:spacing w:line="480" w:lineRule="auto"/>
        <w:rPr>
          <w:rFonts w:ascii="Times New Roman" w:hAnsi="Times New Roman" w:cs="Times New Roman"/>
          <w:b/>
          <w:sz w:val="24"/>
          <w:szCs w:val="24"/>
        </w:rPr>
      </w:pPr>
      <w:r w:rsidRPr="002E19A2">
        <w:rPr>
          <w:rFonts w:ascii="Times New Roman" w:hAnsi="Times New Roman" w:cs="Times New Roman"/>
          <w:b/>
          <w:sz w:val="24"/>
          <w:szCs w:val="24"/>
        </w:rPr>
        <w:lastRenderedPageBreak/>
        <w:t>JOB OFFER FOR SHANNON ALBRIGHT</w:t>
      </w:r>
    </w:p>
    <w:p w14:paraId="73D1C7AC" w14:textId="5CBC7C05" w:rsidR="002E19A2" w:rsidRDefault="002E19A2" w:rsidP="003A42ED">
      <w:pPr>
        <w:spacing w:line="480" w:lineRule="auto"/>
        <w:rPr>
          <w:rFonts w:ascii="Times New Roman" w:hAnsi="Times New Roman" w:cs="Times New Roman"/>
          <w:sz w:val="24"/>
          <w:szCs w:val="24"/>
        </w:rPr>
      </w:pPr>
      <w:r>
        <w:rPr>
          <w:rFonts w:ascii="Times New Roman" w:hAnsi="Times New Roman" w:cs="Times New Roman"/>
          <w:sz w:val="24"/>
          <w:szCs w:val="24"/>
        </w:rPr>
        <w:t>We are excited for you to join our family at Visier Accountants. We have come up with a competitive job offer that beats the market average just for you. You will be expected to start your job on February 19,</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2021 and to briefly recap your responsibilities, you will be expected to; prepare special financial reports as requested, work with the Accountant IV in preparing fiscal year-end reports, </w:t>
      </w:r>
      <w:r w:rsidR="00641B07">
        <w:rPr>
          <w:rFonts w:ascii="Times New Roman" w:hAnsi="Times New Roman" w:cs="Times New Roman"/>
          <w:sz w:val="24"/>
          <w:szCs w:val="24"/>
        </w:rPr>
        <w:t xml:space="preserve">provide administrative and financial support to the Agency’s housing programs, receives budgets, ensure budget accuracy, </w:t>
      </w:r>
      <w:r>
        <w:rPr>
          <w:rFonts w:ascii="Times New Roman" w:hAnsi="Times New Roman" w:cs="Times New Roman"/>
          <w:sz w:val="24"/>
          <w:szCs w:val="24"/>
        </w:rPr>
        <w:t>analyzing financial reports, reconciling accounts and developing fiscal rules</w:t>
      </w:r>
      <w:r w:rsidR="001D612A">
        <w:rPr>
          <w:rFonts w:ascii="Times New Roman" w:hAnsi="Times New Roman" w:cs="Times New Roman"/>
          <w:sz w:val="24"/>
          <w:szCs w:val="24"/>
        </w:rPr>
        <w:t xml:space="preserve">, prepare, </w:t>
      </w:r>
      <w:r>
        <w:rPr>
          <w:rFonts w:ascii="Times New Roman" w:hAnsi="Times New Roman" w:cs="Times New Roman"/>
          <w:sz w:val="24"/>
          <w:szCs w:val="24"/>
        </w:rPr>
        <w:t xml:space="preserve">review </w:t>
      </w:r>
      <w:r w:rsidR="001D612A">
        <w:rPr>
          <w:rFonts w:ascii="Times New Roman" w:hAnsi="Times New Roman" w:cs="Times New Roman"/>
          <w:sz w:val="24"/>
          <w:szCs w:val="24"/>
        </w:rPr>
        <w:t>and approve accounting transactions.</w:t>
      </w:r>
      <w:r w:rsidR="00D33BB8">
        <w:rPr>
          <w:rFonts w:ascii="Times New Roman" w:hAnsi="Times New Roman" w:cs="Times New Roman"/>
          <w:sz w:val="24"/>
          <w:szCs w:val="24"/>
        </w:rPr>
        <w:t xml:space="preserve"> You will be working at our main office in </w:t>
      </w:r>
      <w:r w:rsidR="00641B07">
        <w:rPr>
          <w:rFonts w:ascii="Times New Roman" w:hAnsi="Times New Roman" w:cs="Times New Roman"/>
          <w:sz w:val="24"/>
          <w:szCs w:val="24"/>
        </w:rPr>
        <w:t>160, Federal Street but may occasionally be needed to meet clients in different locations.</w:t>
      </w:r>
      <w:r w:rsidR="001D612A">
        <w:rPr>
          <w:rFonts w:ascii="Times New Roman" w:hAnsi="Times New Roman" w:cs="Times New Roman"/>
          <w:sz w:val="24"/>
          <w:szCs w:val="24"/>
        </w:rPr>
        <w:t xml:space="preserve"> </w:t>
      </w:r>
      <w:r w:rsidR="00D30645">
        <w:rPr>
          <w:rFonts w:ascii="Times New Roman" w:hAnsi="Times New Roman" w:cs="Times New Roman"/>
          <w:sz w:val="24"/>
          <w:szCs w:val="24"/>
        </w:rPr>
        <w:t xml:space="preserve">These accounting transactions include; receipt and deposit of funds, disbursement of funds and intra-governmental transfers. In exchange for this, our compensation package is as follows. </w:t>
      </w:r>
    </w:p>
    <w:p w14:paraId="2323991B" w14:textId="770E493E" w:rsidR="00D30645" w:rsidRDefault="00D30645" w:rsidP="003A42ED">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Basic </w:t>
      </w:r>
      <w:r w:rsidRPr="00D30645">
        <w:rPr>
          <w:rFonts w:ascii="Times New Roman" w:hAnsi="Times New Roman" w:cs="Times New Roman"/>
          <w:b/>
          <w:sz w:val="24"/>
          <w:szCs w:val="24"/>
        </w:rPr>
        <w:t xml:space="preserve">Compensation </w:t>
      </w:r>
    </w:p>
    <w:p w14:paraId="114365F9" w14:textId="663CE9F7" w:rsidR="00D30645" w:rsidRDefault="00D30645" w:rsidP="00D30645">
      <w:pPr>
        <w:spacing w:line="480" w:lineRule="auto"/>
        <w:rPr>
          <w:rFonts w:ascii="Times New Roman" w:hAnsi="Times New Roman" w:cs="Times New Roman"/>
          <w:sz w:val="24"/>
          <w:szCs w:val="24"/>
        </w:rPr>
      </w:pPr>
      <w:r>
        <w:rPr>
          <w:rFonts w:ascii="Times New Roman" w:hAnsi="Times New Roman" w:cs="Times New Roman"/>
          <w:sz w:val="24"/>
          <w:szCs w:val="24"/>
        </w:rPr>
        <w:t>Basic pay rate of $92,545</w:t>
      </w:r>
    </w:p>
    <w:p w14:paraId="4B4881F4" w14:textId="724C561B" w:rsidR="00D30645" w:rsidRDefault="00D30645" w:rsidP="00D30645">
      <w:pPr>
        <w:spacing w:line="480" w:lineRule="auto"/>
        <w:rPr>
          <w:rFonts w:ascii="Times New Roman" w:hAnsi="Times New Roman" w:cs="Times New Roman"/>
          <w:sz w:val="24"/>
          <w:szCs w:val="24"/>
        </w:rPr>
      </w:pPr>
      <w:r>
        <w:rPr>
          <w:rFonts w:ascii="Times New Roman" w:hAnsi="Times New Roman" w:cs="Times New Roman"/>
          <w:sz w:val="24"/>
          <w:szCs w:val="24"/>
        </w:rPr>
        <w:t>Overtime at $26 per hour for overtime above 25 hours in a month</w:t>
      </w:r>
    </w:p>
    <w:p w14:paraId="75903AF3" w14:textId="393260E8" w:rsidR="00641B07" w:rsidRDefault="00641B07" w:rsidP="00D30645">
      <w:pPr>
        <w:spacing w:line="480" w:lineRule="auto"/>
        <w:rPr>
          <w:rFonts w:ascii="Times New Roman" w:hAnsi="Times New Roman" w:cs="Times New Roman"/>
          <w:sz w:val="24"/>
          <w:szCs w:val="24"/>
        </w:rPr>
      </w:pPr>
      <w:r>
        <w:rPr>
          <w:rFonts w:ascii="Times New Roman" w:hAnsi="Times New Roman" w:cs="Times New Roman"/>
          <w:sz w:val="24"/>
          <w:szCs w:val="24"/>
        </w:rPr>
        <w:t>Compensation for transport to clients</w:t>
      </w:r>
    </w:p>
    <w:p w14:paraId="49E88EA2" w14:textId="79B4B7E3" w:rsidR="00D30645" w:rsidRDefault="00D30645" w:rsidP="00657672">
      <w:pPr>
        <w:spacing w:line="480" w:lineRule="auto"/>
        <w:rPr>
          <w:rFonts w:ascii="Times New Roman" w:hAnsi="Times New Roman" w:cs="Times New Roman"/>
          <w:b/>
          <w:sz w:val="24"/>
          <w:szCs w:val="24"/>
        </w:rPr>
      </w:pPr>
      <w:r w:rsidRPr="00D30645">
        <w:rPr>
          <w:rFonts w:ascii="Times New Roman" w:hAnsi="Times New Roman" w:cs="Times New Roman"/>
          <w:b/>
          <w:sz w:val="24"/>
          <w:szCs w:val="24"/>
        </w:rPr>
        <w:t>Benefits plan</w:t>
      </w:r>
    </w:p>
    <w:p w14:paraId="14F01B1B" w14:textId="4FACDC2C" w:rsidR="00D30645" w:rsidRDefault="00D30645" w:rsidP="00657672">
      <w:pPr>
        <w:spacing w:line="480" w:lineRule="auto"/>
        <w:rPr>
          <w:rFonts w:ascii="Times New Roman" w:hAnsi="Times New Roman" w:cs="Times New Roman"/>
          <w:sz w:val="24"/>
          <w:szCs w:val="24"/>
        </w:rPr>
      </w:pPr>
      <w:r>
        <w:rPr>
          <w:rFonts w:ascii="Times New Roman" w:hAnsi="Times New Roman" w:cs="Times New Roman"/>
          <w:sz w:val="24"/>
          <w:szCs w:val="24"/>
        </w:rPr>
        <w:t>Medical and dental health plans</w:t>
      </w:r>
    </w:p>
    <w:p w14:paraId="16481259" w14:textId="3B79286E" w:rsidR="00D30645" w:rsidRDefault="00D30645" w:rsidP="00D30645">
      <w:pPr>
        <w:spacing w:line="480" w:lineRule="auto"/>
        <w:rPr>
          <w:rFonts w:ascii="Times New Roman" w:hAnsi="Times New Roman" w:cs="Times New Roman"/>
          <w:sz w:val="24"/>
          <w:szCs w:val="24"/>
        </w:rPr>
      </w:pPr>
      <w:r>
        <w:rPr>
          <w:rFonts w:ascii="Times New Roman" w:hAnsi="Times New Roman" w:cs="Times New Roman"/>
          <w:sz w:val="24"/>
          <w:szCs w:val="24"/>
        </w:rPr>
        <w:t>Retirement benefits</w:t>
      </w:r>
    </w:p>
    <w:p w14:paraId="6558B79B" w14:textId="77777777" w:rsidR="00D30645" w:rsidRDefault="00D30645" w:rsidP="00D30645">
      <w:pPr>
        <w:spacing w:line="480" w:lineRule="auto"/>
        <w:rPr>
          <w:rFonts w:ascii="Times New Roman" w:hAnsi="Times New Roman" w:cs="Times New Roman"/>
          <w:sz w:val="24"/>
          <w:szCs w:val="24"/>
        </w:rPr>
      </w:pPr>
      <w:r>
        <w:rPr>
          <w:rFonts w:ascii="Times New Roman" w:hAnsi="Times New Roman" w:cs="Times New Roman"/>
          <w:sz w:val="24"/>
          <w:szCs w:val="24"/>
        </w:rPr>
        <w:t>Paid life insurance</w:t>
      </w:r>
    </w:p>
    <w:p w14:paraId="1BC87CCB" w14:textId="178890A6" w:rsidR="00D30645" w:rsidRDefault="00D30645" w:rsidP="00D30645">
      <w:pPr>
        <w:spacing w:line="480" w:lineRule="auto"/>
        <w:rPr>
          <w:rFonts w:ascii="Times New Roman" w:hAnsi="Times New Roman" w:cs="Times New Roman"/>
          <w:sz w:val="24"/>
          <w:szCs w:val="24"/>
        </w:rPr>
      </w:pPr>
      <w:r>
        <w:rPr>
          <w:rFonts w:ascii="Times New Roman" w:hAnsi="Times New Roman" w:cs="Times New Roman"/>
          <w:sz w:val="24"/>
          <w:szCs w:val="24"/>
        </w:rPr>
        <w:t>10 paid holiday days plus vacation and sick leave</w:t>
      </w:r>
    </w:p>
    <w:p w14:paraId="17A76CA7" w14:textId="1A7EC8C1" w:rsidR="00D30645" w:rsidRDefault="00D30645" w:rsidP="00D30645">
      <w:pPr>
        <w:spacing w:line="480" w:lineRule="auto"/>
        <w:rPr>
          <w:rFonts w:ascii="Times New Roman" w:hAnsi="Times New Roman" w:cs="Times New Roman"/>
          <w:sz w:val="24"/>
          <w:szCs w:val="24"/>
        </w:rPr>
      </w:pPr>
      <w:r>
        <w:rPr>
          <w:rFonts w:ascii="Times New Roman" w:hAnsi="Times New Roman" w:cs="Times New Roman"/>
          <w:sz w:val="24"/>
          <w:szCs w:val="24"/>
        </w:rPr>
        <w:t>Short term and long term disability coverage</w:t>
      </w:r>
    </w:p>
    <w:p w14:paraId="0BBA38C9" w14:textId="1D584AF5" w:rsidR="00D30645" w:rsidRDefault="00D30645" w:rsidP="00D30645">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Employer supplemented health savings account</w:t>
      </w:r>
    </w:p>
    <w:p w14:paraId="32B58CD3" w14:textId="5E12D912" w:rsidR="00250CB5" w:rsidRDefault="00250CB5" w:rsidP="00D30645">
      <w:pPr>
        <w:spacing w:line="480" w:lineRule="auto"/>
        <w:rPr>
          <w:rFonts w:ascii="Times New Roman" w:hAnsi="Times New Roman" w:cs="Times New Roman"/>
          <w:sz w:val="24"/>
          <w:szCs w:val="24"/>
        </w:rPr>
      </w:pPr>
      <w:r>
        <w:rPr>
          <w:rFonts w:ascii="Times New Roman" w:hAnsi="Times New Roman" w:cs="Times New Roman"/>
          <w:sz w:val="24"/>
          <w:szCs w:val="24"/>
        </w:rPr>
        <w:t>Voluntary cancer insurance</w:t>
      </w:r>
    </w:p>
    <w:p w14:paraId="79E84102" w14:textId="1D671BF9" w:rsidR="00250CB5" w:rsidRDefault="00657672" w:rsidP="00D30645">
      <w:pPr>
        <w:spacing w:line="480" w:lineRule="auto"/>
        <w:rPr>
          <w:rFonts w:ascii="Times New Roman" w:hAnsi="Times New Roman" w:cs="Times New Roman"/>
          <w:sz w:val="24"/>
          <w:szCs w:val="24"/>
        </w:rPr>
      </w:pPr>
      <w:r>
        <w:rPr>
          <w:rFonts w:ascii="Times New Roman" w:hAnsi="Times New Roman" w:cs="Times New Roman"/>
          <w:sz w:val="24"/>
          <w:szCs w:val="24"/>
        </w:rPr>
        <w:t>Dependent care spending account</w:t>
      </w:r>
    </w:p>
    <w:p w14:paraId="3FBBA27E" w14:textId="77777777" w:rsidR="00B805F2" w:rsidRDefault="00981366" w:rsidP="00D30645">
      <w:pPr>
        <w:spacing w:line="480" w:lineRule="auto"/>
        <w:rPr>
          <w:rFonts w:ascii="Times New Roman" w:hAnsi="Times New Roman" w:cs="Times New Roman"/>
          <w:b/>
          <w:sz w:val="24"/>
          <w:szCs w:val="24"/>
        </w:rPr>
      </w:pPr>
      <w:r w:rsidRPr="00981366">
        <w:rPr>
          <w:rFonts w:ascii="Times New Roman" w:hAnsi="Times New Roman" w:cs="Times New Roman"/>
          <w:b/>
          <w:sz w:val="24"/>
          <w:szCs w:val="24"/>
        </w:rPr>
        <w:t>Incentive plan</w:t>
      </w:r>
    </w:p>
    <w:p w14:paraId="586FB20F" w14:textId="60C7F660" w:rsidR="00981366" w:rsidRPr="00B805F2" w:rsidRDefault="002B7877" w:rsidP="00D30645">
      <w:pPr>
        <w:spacing w:line="480" w:lineRule="auto"/>
        <w:rPr>
          <w:rFonts w:ascii="Times New Roman" w:hAnsi="Times New Roman" w:cs="Times New Roman"/>
          <w:b/>
          <w:sz w:val="24"/>
          <w:szCs w:val="24"/>
        </w:rPr>
      </w:pPr>
      <w:r>
        <w:rPr>
          <w:rFonts w:ascii="Times New Roman" w:hAnsi="Times New Roman" w:cs="Times New Roman"/>
          <w:sz w:val="24"/>
          <w:szCs w:val="24"/>
        </w:rPr>
        <w:t>Substantial bo</w:t>
      </w:r>
      <w:r w:rsidR="00981366">
        <w:rPr>
          <w:rFonts w:ascii="Times New Roman" w:hAnsi="Times New Roman" w:cs="Times New Roman"/>
          <w:sz w:val="24"/>
          <w:szCs w:val="24"/>
        </w:rPr>
        <w:t>nuses</w:t>
      </w:r>
      <w:r>
        <w:rPr>
          <w:rFonts w:ascii="Times New Roman" w:hAnsi="Times New Roman" w:cs="Times New Roman"/>
          <w:sz w:val="24"/>
          <w:szCs w:val="24"/>
        </w:rPr>
        <w:t xml:space="preserve"> of up to 10% based on personal and company performance. </w:t>
      </w:r>
    </w:p>
    <w:p w14:paraId="6FCD9803" w14:textId="62393F66" w:rsidR="005C3377" w:rsidRDefault="00981366" w:rsidP="00D30645">
      <w:pPr>
        <w:spacing w:line="480" w:lineRule="auto"/>
        <w:rPr>
          <w:rFonts w:ascii="Times New Roman" w:hAnsi="Times New Roman" w:cs="Times New Roman"/>
          <w:sz w:val="24"/>
          <w:szCs w:val="24"/>
        </w:rPr>
      </w:pPr>
      <w:r>
        <w:rPr>
          <w:rFonts w:ascii="Times New Roman" w:hAnsi="Times New Roman" w:cs="Times New Roman"/>
          <w:sz w:val="24"/>
          <w:szCs w:val="24"/>
        </w:rPr>
        <w:t>Opportunities for training and development</w:t>
      </w:r>
    </w:p>
    <w:p w14:paraId="67B0354E" w14:textId="77777777" w:rsidR="005C3377" w:rsidRPr="005C3377" w:rsidRDefault="005C3377" w:rsidP="005C3377">
      <w:pPr>
        <w:rPr>
          <w:rFonts w:ascii="Times New Roman" w:hAnsi="Times New Roman" w:cs="Times New Roman"/>
          <w:sz w:val="24"/>
          <w:szCs w:val="24"/>
        </w:rPr>
      </w:pPr>
    </w:p>
    <w:p w14:paraId="49421747" w14:textId="6DF9F01D" w:rsidR="005C3377" w:rsidRDefault="005C3377" w:rsidP="005C3377">
      <w:pPr>
        <w:rPr>
          <w:rFonts w:ascii="Times New Roman" w:hAnsi="Times New Roman" w:cs="Times New Roman"/>
          <w:sz w:val="24"/>
          <w:szCs w:val="24"/>
        </w:rPr>
      </w:pPr>
    </w:p>
    <w:p w14:paraId="287D6F43" w14:textId="6F223860" w:rsidR="005C3377" w:rsidRDefault="005C3377">
      <w:pPr>
        <w:rPr>
          <w:rFonts w:ascii="Times New Roman" w:hAnsi="Times New Roman" w:cs="Times New Roman"/>
          <w:sz w:val="24"/>
          <w:szCs w:val="24"/>
        </w:rPr>
      </w:pPr>
      <w:r>
        <w:rPr>
          <w:rFonts w:ascii="Times New Roman" w:hAnsi="Times New Roman" w:cs="Times New Roman"/>
          <w:sz w:val="24"/>
          <w:szCs w:val="24"/>
        </w:rPr>
        <w:br w:type="page"/>
      </w:r>
    </w:p>
    <w:p w14:paraId="0ED9AF51" w14:textId="3E38CD06" w:rsidR="00D30645" w:rsidRPr="003733D1" w:rsidRDefault="005C3377" w:rsidP="003733D1">
      <w:pPr>
        <w:spacing w:line="480" w:lineRule="auto"/>
        <w:ind w:left="720" w:hanging="720"/>
        <w:jc w:val="center"/>
        <w:rPr>
          <w:rFonts w:ascii="Times New Roman" w:hAnsi="Times New Roman" w:cs="Times New Roman"/>
          <w:color w:val="000000" w:themeColor="text1"/>
          <w:sz w:val="24"/>
          <w:szCs w:val="24"/>
        </w:rPr>
      </w:pPr>
      <w:r w:rsidRPr="003733D1">
        <w:rPr>
          <w:rFonts w:ascii="Times New Roman" w:hAnsi="Times New Roman" w:cs="Times New Roman"/>
          <w:color w:val="000000" w:themeColor="text1"/>
          <w:sz w:val="24"/>
          <w:szCs w:val="24"/>
        </w:rPr>
        <w:lastRenderedPageBreak/>
        <w:t>References</w:t>
      </w:r>
    </w:p>
    <w:p w14:paraId="241E2B62" w14:textId="3DDFA69C" w:rsidR="002E5C9A" w:rsidRDefault="002E5C9A" w:rsidP="003733D1">
      <w:pPr>
        <w:spacing w:line="480" w:lineRule="auto"/>
        <w:ind w:left="720" w:hanging="720"/>
        <w:rPr>
          <w:rFonts w:ascii="Times New Roman" w:eastAsia="Times New Roman" w:hAnsi="Times New Roman" w:cs="Times New Roman"/>
          <w:color w:val="000000" w:themeColor="text1"/>
          <w:sz w:val="24"/>
          <w:szCs w:val="24"/>
          <w:shd w:val="clear" w:color="auto" w:fill="E8F2FC"/>
        </w:rPr>
      </w:pPr>
      <w:proofErr w:type="gramStart"/>
      <w:r w:rsidRPr="003733D1">
        <w:rPr>
          <w:rFonts w:ascii="Times New Roman" w:eastAsia="Times New Roman" w:hAnsi="Times New Roman" w:cs="Times New Roman"/>
          <w:color w:val="000000" w:themeColor="text1"/>
          <w:sz w:val="24"/>
          <w:szCs w:val="24"/>
          <w:shd w:val="clear" w:color="auto" w:fill="E8F2FC"/>
        </w:rPr>
        <w:t>Salary.com. (n.d.).</w:t>
      </w:r>
      <w:proofErr w:type="gramEnd"/>
      <w:r w:rsidRPr="003733D1">
        <w:rPr>
          <w:rFonts w:ascii="Times New Roman" w:eastAsia="Times New Roman" w:hAnsi="Times New Roman" w:cs="Times New Roman"/>
          <w:color w:val="000000" w:themeColor="text1"/>
          <w:sz w:val="24"/>
          <w:szCs w:val="24"/>
          <w:shd w:val="clear" w:color="auto" w:fill="E8F2FC"/>
        </w:rPr>
        <w:t> </w:t>
      </w:r>
      <w:proofErr w:type="gramStart"/>
      <w:r w:rsidRPr="003733D1">
        <w:rPr>
          <w:rFonts w:ascii="Times New Roman" w:eastAsia="Times New Roman" w:hAnsi="Times New Roman" w:cs="Times New Roman"/>
          <w:i/>
          <w:iCs/>
          <w:color w:val="000000" w:themeColor="text1"/>
          <w:sz w:val="24"/>
          <w:szCs w:val="24"/>
          <w:shd w:val="clear" w:color="auto" w:fill="E8F2FC"/>
        </w:rPr>
        <w:t>Accountant III Salary in Boston, MA</w:t>
      </w:r>
      <w:r w:rsidRPr="003733D1">
        <w:rPr>
          <w:rFonts w:ascii="Times New Roman" w:eastAsia="Times New Roman" w:hAnsi="Times New Roman" w:cs="Times New Roman"/>
          <w:color w:val="000000" w:themeColor="text1"/>
          <w:sz w:val="24"/>
          <w:szCs w:val="24"/>
          <w:shd w:val="clear" w:color="auto" w:fill="E8F2FC"/>
        </w:rPr>
        <w:t>.</w:t>
      </w:r>
      <w:proofErr w:type="gramEnd"/>
      <w:r w:rsidRPr="003733D1">
        <w:rPr>
          <w:rFonts w:ascii="Times New Roman" w:eastAsia="Times New Roman" w:hAnsi="Times New Roman" w:cs="Times New Roman"/>
          <w:color w:val="000000" w:themeColor="text1"/>
          <w:sz w:val="24"/>
          <w:szCs w:val="24"/>
          <w:shd w:val="clear" w:color="auto" w:fill="E8F2FC"/>
        </w:rPr>
        <w:t xml:space="preserve"> </w:t>
      </w:r>
      <w:hyperlink r:id="rId9" w:history="1">
        <w:r w:rsidR="003733D1" w:rsidRPr="000C5EC8">
          <w:rPr>
            <w:rStyle w:val="Hyperlink"/>
            <w:rFonts w:ascii="Times New Roman" w:eastAsia="Times New Roman" w:hAnsi="Times New Roman" w:cs="Times New Roman"/>
            <w:sz w:val="24"/>
            <w:szCs w:val="24"/>
            <w:shd w:val="clear" w:color="auto" w:fill="E8F2FC"/>
          </w:rPr>
          <w:t>https://www.salary.com/research/salary/benchmark/accountant-iii-salary/boston-ma</w:t>
        </w:r>
      </w:hyperlink>
    </w:p>
    <w:p w14:paraId="1B14738D" w14:textId="77777777" w:rsidR="003733D1" w:rsidRPr="003733D1" w:rsidRDefault="003733D1" w:rsidP="003733D1">
      <w:pPr>
        <w:spacing w:line="480" w:lineRule="auto"/>
        <w:ind w:left="720" w:hanging="720"/>
        <w:rPr>
          <w:rFonts w:ascii="Times New Roman" w:hAnsi="Times New Roman" w:cs="Times New Roman"/>
          <w:color w:val="000000" w:themeColor="text1"/>
          <w:sz w:val="24"/>
          <w:szCs w:val="24"/>
        </w:rPr>
      </w:pPr>
    </w:p>
    <w:sectPr w:rsidR="003733D1" w:rsidRPr="003733D1" w:rsidSect="001B3647">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7C9531" w14:textId="77777777" w:rsidR="00576C12" w:rsidRDefault="00576C12" w:rsidP="001B3647">
      <w:pPr>
        <w:spacing w:after="0" w:line="240" w:lineRule="auto"/>
      </w:pPr>
      <w:r>
        <w:separator/>
      </w:r>
    </w:p>
  </w:endnote>
  <w:endnote w:type="continuationSeparator" w:id="0">
    <w:p w14:paraId="5B2396D3" w14:textId="77777777" w:rsidR="00576C12" w:rsidRDefault="00576C12"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C0136E" w14:textId="77777777" w:rsidR="00576C12" w:rsidRDefault="00576C12" w:rsidP="001B3647">
      <w:pPr>
        <w:spacing w:after="0" w:line="240" w:lineRule="auto"/>
      </w:pPr>
      <w:r>
        <w:separator/>
      </w:r>
    </w:p>
  </w:footnote>
  <w:footnote w:type="continuationSeparator" w:id="0">
    <w:p w14:paraId="3498298B" w14:textId="77777777" w:rsidR="00576C12" w:rsidRDefault="00576C12"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64B5A57D" w:rsidR="001B3647" w:rsidRPr="001B3647" w:rsidRDefault="00A248CC">
    <w:pPr>
      <w:pStyle w:val="Header"/>
      <w:jc w:val="right"/>
      <w:rPr>
        <w:rFonts w:ascii="Times New Roman" w:hAnsi="Times New Roman" w:cs="Times New Roman"/>
        <w:sz w:val="24"/>
        <w:szCs w:val="24"/>
      </w:rPr>
    </w:pPr>
    <w:r>
      <w:rPr>
        <w:rFonts w:ascii="Times New Roman" w:hAnsi="Times New Roman" w:cs="Times New Roman"/>
        <w:sz w:val="24"/>
        <w:szCs w:val="24"/>
      </w:rPr>
      <w:t>JOB OFFERS</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Pr>
            <w:rFonts w:ascii="Times New Roman" w:hAnsi="Times New Roman" w:cs="Times New Roman"/>
            <w:noProof/>
            <w:sz w:val="24"/>
            <w:szCs w:val="24"/>
          </w:rPr>
          <w:t>2</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67CC267B"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2441D6">
      <w:rPr>
        <w:rFonts w:ascii="Times New Roman" w:hAnsi="Times New Roman" w:cs="Times New Roman"/>
        <w:sz w:val="24"/>
        <w:szCs w:val="24"/>
      </w:rPr>
      <w:t xml:space="preserve"> </w:t>
    </w:r>
    <w:r w:rsidR="00A248CC">
      <w:rPr>
        <w:rFonts w:ascii="Times New Roman" w:hAnsi="Times New Roman" w:cs="Times New Roman"/>
        <w:sz w:val="24"/>
        <w:szCs w:val="24"/>
      </w:rPr>
      <w:t>JOB OFFERS</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A248CC">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D0662B"/>
    <w:multiLevelType w:val="hybridMultilevel"/>
    <w:tmpl w:val="81123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F585997"/>
    <w:multiLevelType w:val="hybridMultilevel"/>
    <w:tmpl w:val="903013B8"/>
    <w:lvl w:ilvl="0" w:tplc="48E84B5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7E13896"/>
    <w:multiLevelType w:val="hybridMultilevel"/>
    <w:tmpl w:val="0360DC38"/>
    <w:lvl w:ilvl="0" w:tplc="48E84B56">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20FA"/>
    <w:rsid w:val="0000230C"/>
    <w:rsid w:val="00007A13"/>
    <w:rsid w:val="00007C4D"/>
    <w:rsid w:val="000121E0"/>
    <w:rsid w:val="000123DF"/>
    <w:rsid w:val="000126B5"/>
    <w:rsid w:val="0002124B"/>
    <w:rsid w:val="00026757"/>
    <w:rsid w:val="000305A6"/>
    <w:rsid w:val="000331EC"/>
    <w:rsid w:val="000419A3"/>
    <w:rsid w:val="00042752"/>
    <w:rsid w:val="00046978"/>
    <w:rsid w:val="0005073A"/>
    <w:rsid w:val="00054FF6"/>
    <w:rsid w:val="00060138"/>
    <w:rsid w:val="00062540"/>
    <w:rsid w:val="00067991"/>
    <w:rsid w:val="000701E2"/>
    <w:rsid w:val="00070E6A"/>
    <w:rsid w:val="00072CF0"/>
    <w:rsid w:val="0007485B"/>
    <w:rsid w:val="00075BEF"/>
    <w:rsid w:val="00077265"/>
    <w:rsid w:val="00083925"/>
    <w:rsid w:val="00084B1F"/>
    <w:rsid w:val="00084C7B"/>
    <w:rsid w:val="0008621F"/>
    <w:rsid w:val="000873F4"/>
    <w:rsid w:val="00091A1A"/>
    <w:rsid w:val="00091A83"/>
    <w:rsid w:val="00092C4A"/>
    <w:rsid w:val="00096B84"/>
    <w:rsid w:val="0009768B"/>
    <w:rsid w:val="000A0351"/>
    <w:rsid w:val="000A338D"/>
    <w:rsid w:val="000A60BE"/>
    <w:rsid w:val="000B0C07"/>
    <w:rsid w:val="000B3409"/>
    <w:rsid w:val="000B3481"/>
    <w:rsid w:val="000B59FA"/>
    <w:rsid w:val="000C1CEB"/>
    <w:rsid w:val="000C4090"/>
    <w:rsid w:val="000D06CE"/>
    <w:rsid w:val="000D09B9"/>
    <w:rsid w:val="000D0C95"/>
    <w:rsid w:val="000D162F"/>
    <w:rsid w:val="000D2247"/>
    <w:rsid w:val="000D2DBA"/>
    <w:rsid w:val="000D7DCE"/>
    <w:rsid w:val="000E2EB8"/>
    <w:rsid w:val="000E465C"/>
    <w:rsid w:val="000E6DF0"/>
    <w:rsid w:val="000F06AC"/>
    <w:rsid w:val="000F27C3"/>
    <w:rsid w:val="00100E83"/>
    <w:rsid w:val="0010433D"/>
    <w:rsid w:val="001046AE"/>
    <w:rsid w:val="001131D0"/>
    <w:rsid w:val="001165C8"/>
    <w:rsid w:val="00116FA1"/>
    <w:rsid w:val="001216C4"/>
    <w:rsid w:val="00124011"/>
    <w:rsid w:val="00130024"/>
    <w:rsid w:val="00133743"/>
    <w:rsid w:val="00137F9A"/>
    <w:rsid w:val="001419BE"/>
    <w:rsid w:val="0014258C"/>
    <w:rsid w:val="001469C3"/>
    <w:rsid w:val="00154B0F"/>
    <w:rsid w:val="001551D4"/>
    <w:rsid w:val="0015657F"/>
    <w:rsid w:val="00164675"/>
    <w:rsid w:val="00166C57"/>
    <w:rsid w:val="0017106B"/>
    <w:rsid w:val="00172629"/>
    <w:rsid w:val="00175B06"/>
    <w:rsid w:val="001777DE"/>
    <w:rsid w:val="0018254B"/>
    <w:rsid w:val="0018400F"/>
    <w:rsid w:val="001842F1"/>
    <w:rsid w:val="0018624E"/>
    <w:rsid w:val="0018681A"/>
    <w:rsid w:val="001878F5"/>
    <w:rsid w:val="00192E99"/>
    <w:rsid w:val="00194F10"/>
    <w:rsid w:val="00195CF7"/>
    <w:rsid w:val="0019683E"/>
    <w:rsid w:val="001A3700"/>
    <w:rsid w:val="001A54C6"/>
    <w:rsid w:val="001A5E31"/>
    <w:rsid w:val="001B227D"/>
    <w:rsid w:val="001B285E"/>
    <w:rsid w:val="001B2B35"/>
    <w:rsid w:val="001B3647"/>
    <w:rsid w:val="001B3950"/>
    <w:rsid w:val="001C3B33"/>
    <w:rsid w:val="001C67E1"/>
    <w:rsid w:val="001C7ED8"/>
    <w:rsid w:val="001D1525"/>
    <w:rsid w:val="001D5BFE"/>
    <w:rsid w:val="001D612A"/>
    <w:rsid w:val="001E25DC"/>
    <w:rsid w:val="001E6BE8"/>
    <w:rsid w:val="001E72EE"/>
    <w:rsid w:val="001F4C06"/>
    <w:rsid w:val="001F5FF3"/>
    <w:rsid w:val="001F72EE"/>
    <w:rsid w:val="0020152B"/>
    <w:rsid w:val="00203ABF"/>
    <w:rsid w:val="00206603"/>
    <w:rsid w:val="00210216"/>
    <w:rsid w:val="00210FEF"/>
    <w:rsid w:val="00211146"/>
    <w:rsid w:val="0021216B"/>
    <w:rsid w:val="00212500"/>
    <w:rsid w:val="00212CC5"/>
    <w:rsid w:val="0021343D"/>
    <w:rsid w:val="00221F20"/>
    <w:rsid w:val="002234B2"/>
    <w:rsid w:val="0022660E"/>
    <w:rsid w:val="00231635"/>
    <w:rsid w:val="0023245A"/>
    <w:rsid w:val="00232D54"/>
    <w:rsid w:val="00235597"/>
    <w:rsid w:val="00242A4A"/>
    <w:rsid w:val="00242E27"/>
    <w:rsid w:val="00243F0D"/>
    <w:rsid w:val="002441D6"/>
    <w:rsid w:val="00250CB5"/>
    <w:rsid w:val="002530D7"/>
    <w:rsid w:val="00253AC9"/>
    <w:rsid w:val="00254689"/>
    <w:rsid w:val="00255000"/>
    <w:rsid w:val="00260D8C"/>
    <w:rsid w:val="00260F71"/>
    <w:rsid w:val="00262DAF"/>
    <w:rsid w:val="00264127"/>
    <w:rsid w:val="00276056"/>
    <w:rsid w:val="002765F4"/>
    <w:rsid w:val="00281A23"/>
    <w:rsid w:val="0028318A"/>
    <w:rsid w:val="00285644"/>
    <w:rsid w:val="002857E1"/>
    <w:rsid w:val="00285A08"/>
    <w:rsid w:val="00286B0C"/>
    <w:rsid w:val="00292412"/>
    <w:rsid w:val="0029355D"/>
    <w:rsid w:val="00294BCA"/>
    <w:rsid w:val="0029639A"/>
    <w:rsid w:val="00297E4D"/>
    <w:rsid w:val="002A0BE8"/>
    <w:rsid w:val="002A0C26"/>
    <w:rsid w:val="002A0E5C"/>
    <w:rsid w:val="002A3466"/>
    <w:rsid w:val="002A6DB8"/>
    <w:rsid w:val="002A780C"/>
    <w:rsid w:val="002B1DB1"/>
    <w:rsid w:val="002B55E7"/>
    <w:rsid w:val="002B7877"/>
    <w:rsid w:val="002C0F4D"/>
    <w:rsid w:val="002C194C"/>
    <w:rsid w:val="002C2EFF"/>
    <w:rsid w:val="002C6A9A"/>
    <w:rsid w:val="002C726A"/>
    <w:rsid w:val="002D151B"/>
    <w:rsid w:val="002D3E59"/>
    <w:rsid w:val="002D4100"/>
    <w:rsid w:val="002D4594"/>
    <w:rsid w:val="002E0E80"/>
    <w:rsid w:val="002E19A2"/>
    <w:rsid w:val="002E2387"/>
    <w:rsid w:val="002E2E94"/>
    <w:rsid w:val="002E4193"/>
    <w:rsid w:val="002E5C9A"/>
    <w:rsid w:val="002E7656"/>
    <w:rsid w:val="002F3726"/>
    <w:rsid w:val="003020A7"/>
    <w:rsid w:val="00303067"/>
    <w:rsid w:val="003050F7"/>
    <w:rsid w:val="003074CB"/>
    <w:rsid w:val="00314855"/>
    <w:rsid w:val="00315065"/>
    <w:rsid w:val="0031625D"/>
    <w:rsid w:val="00317605"/>
    <w:rsid w:val="0033135E"/>
    <w:rsid w:val="00332128"/>
    <w:rsid w:val="00335C4C"/>
    <w:rsid w:val="00336D6E"/>
    <w:rsid w:val="00341F39"/>
    <w:rsid w:val="003447E8"/>
    <w:rsid w:val="003470EA"/>
    <w:rsid w:val="0035615E"/>
    <w:rsid w:val="00361323"/>
    <w:rsid w:val="00361CED"/>
    <w:rsid w:val="00362371"/>
    <w:rsid w:val="003627F7"/>
    <w:rsid w:val="00362D63"/>
    <w:rsid w:val="0036400C"/>
    <w:rsid w:val="003664D6"/>
    <w:rsid w:val="003674A2"/>
    <w:rsid w:val="00370AEA"/>
    <w:rsid w:val="00371AC9"/>
    <w:rsid w:val="00371BD0"/>
    <w:rsid w:val="003733D1"/>
    <w:rsid w:val="0037759B"/>
    <w:rsid w:val="003775CF"/>
    <w:rsid w:val="00380A88"/>
    <w:rsid w:val="00384B08"/>
    <w:rsid w:val="0038538F"/>
    <w:rsid w:val="00385F3C"/>
    <w:rsid w:val="00386D4E"/>
    <w:rsid w:val="00387729"/>
    <w:rsid w:val="00391EF9"/>
    <w:rsid w:val="003A0339"/>
    <w:rsid w:val="003A1089"/>
    <w:rsid w:val="003A42ED"/>
    <w:rsid w:val="003A4C58"/>
    <w:rsid w:val="003A50E7"/>
    <w:rsid w:val="003B3941"/>
    <w:rsid w:val="003B46F9"/>
    <w:rsid w:val="003B51D2"/>
    <w:rsid w:val="003B6091"/>
    <w:rsid w:val="003B6696"/>
    <w:rsid w:val="003C0E3E"/>
    <w:rsid w:val="003C4465"/>
    <w:rsid w:val="003C474B"/>
    <w:rsid w:val="003C4818"/>
    <w:rsid w:val="003C762B"/>
    <w:rsid w:val="003D08BA"/>
    <w:rsid w:val="003D282B"/>
    <w:rsid w:val="003D3586"/>
    <w:rsid w:val="003D5ACF"/>
    <w:rsid w:val="003D62A0"/>
    <w:rsid w:val="003D7579"/>
    <w:rsid w:val="003E0278"/>
    <w:rsid w:val="003E19DF"/>
    <w:rsid w:val="003E2A5A"/>
    <w:rsid w:val="003F018F"/>
    <w:rsid w:val="003F2882"/>
    <w:rsid w:val="003F6743"/>
    <w:rsid w:val="003F7978"/>
    <w:rsid w:val="003F7B7A"/>
    <w:rsid w:val="0040116A"/>
    <w:rsid w:val="00403AA6"/>
    <w:rsid w:val="004063E5"/>
    <w:rsid w:val="00406D01"/>
    <w:rsid w:val="00413509"/>
    <w:rsid w:val="004137F9"/>
    <w:rsid w:val="00416993"/>
    <w:rsid w:val="004173A0"/>
    <w:rsid w:val="004179C0"/>
    <w:rsid w:val="00425072"/>
    <w:rsid w:val="004279B2"/>
    <w:rsid w:val="00430301"/>
    <w:rsid w:val="00431A51"/>
    <w:rsid w:val="00444F4B"/>
    <w:rsid w:val="004474B7"/>
    <w:rsid w:val="00447852"/>
    <w:rsid w:val="0044793F"/>
    <w:rsid w:val="00447EDE"/>
    <w:rsid w:val="00447F6A"/>
    <w:rsid w:val="004529C0"/>
    <w:rsid w:val="004534E8"/>
    <w:rsid w:val="00456E70"/>
    <w:rsid w:val="00457E13"/>
    <w:rsid w:val="00460F3E"/>
    <w:rsid w:val="00465609"/>
    <w:rsid w:val="00467D4C"/>
    <w:rsid w:val="00470499"/>
    <w:rsid w:val="004808CB"/>
    <w:rsid w:val="004846B0"/>
    <w:rsid w:val="004857C3"/>
    <w:rsid w:val="00486140"/>
    <w:rsid w:val="00487DF7"/>
    <w:rsid w:val="004913D5"/>
    <w:rsid w:val="004948EE"/>
    <w:rsid w:val="004A2A2A"/>
    <w:rsid w:val="004A2E78"/>
    <w:rsid w:val="004A3B01"/>
    <w:rsid w:val="004A4D21"/>
    <w:rsid w:val="004A5DE1"/>
    <w:rsid w:val="004A6F38"/>
    <w:rsid w:val="004A71A4"/>
    <w:rsid w:val="004B158B"/>
    <w:rsid w:val="004B1B36"/>
    <w:rsid w:val="004B1B41"/>
    <w:rsid w:val="004B1BC6"/>
    <w:rsid w:val="004B1C77"/>
    <w:rsid w:val="004B205B"/>
    <w:rsid w:val="004B2953"/>
    <w:rsid w:val="004B74FD"/>
    <w:rsid w:val="004B77F2"/>
    <w:rsid w:val="004B7FE1"/>
    <w:rsid w:val="004C0A4E"/>
    <w:rsid w:val="004C11B8"/>
    <w:rsid w:val="004C27A7"/>
    <w:rsid w:val="004C3BDB"/>
    <w:rsid w:val="004C513B"/>
    <w:rsid w:val="004C58CD"/>
    <w:rsid w:val="004C5C70"/>
    <w:rsid w:val="004C73FB"/>
    <w:rsid w:val="004D299D"/>
    <w:rsid w:val="004D4669"/>
    <w:rsid w:val="004D67B2"/>
    <w:rsid w:val="004E1E51"/>
    <w:rsid w:val="004E280D"/>
    <w:rsid w:val="004E3661"/>
    <w:rsid w:val="004E5FF5"/>
    <w:rsid w:val="004E6BC1"/>
    <w:rsid w:val="004F5923"/>
    <w:rsid w:val="005022A3"/>
    <w:rsid w:val="00503782"/>
    <w:rsid w:val="00504118"/>
    <w:rsid w:val="005049E5"/>
    <w:rsid w:val="00504B23"/>
    <w:rsid w:val="00505F72"/>
    <w:rsid w:val="00506756"/>
    <w:rsid w:val="00507D94"/>
    <w:rsid w:val="00510857"/>
    <w:rsid w:val="005112E6"/>
    <w:rsid w:val="00514E03"/>
    <w:rsid w:val="00525B2F"/>
    <w:rsid w:val="00526585"/>
    <w:rsid w:val="00526A9B"/>
    <w:rsid w:val="00531145"/>
    <w:rsid w:val="00531602"/>
    <w:rsid w:val="00532ECA"/>
    <w:rsid w:val="0053369A"/>
    <w:rsid w:val="00533AB5"/>
    <w:rsid w:val="005435FA"/>
    <w:rsid w:val="005438EF"/>
    <w:rsid w:val="005460A8"/>
    <w:rsid w:val="00550D66"/>
    <w:rsid w:val="005516D5"/>
    <w:rsid w:val="00554B9F"/>
    <w:rsid w:val="005607E2"/>
    <w:rsid w:val="00560D0A"/>
    <w:rsid w:val="00570D08"/>
    <w:rsid w:val="00573520"/>
    <w:rsid w:val="00573B2C"/>
    <w:rsid w:val="00573E4C"/>
    <w:rsid w:val="005745CA"/>
    <w:rsid w:val="005749C3"/>
    <w:rsid w:val="00575712"/>
    <w:rsid w:val="00576C12"/>
    <w:rsid w:val="00580317"/>
    <w:rsid w:val="00582A7F"/>
    <w:rsid w:val="00584D4A"/>
    <w:rsid w:val="005919F1"/>
    <w:rsid w:val="00594939"/>
    <w:rsid w:val="00595E93"/>
    <w:rsid w:val="00597166"/>
    <w:rsid w:val="005971BF"/>
    <w:rsid w:val="005A3FD2"/>
    <w:rsid w:val="005A58EC"/>
    <w:rsid w:val="005B062D"/>
    <w:rsid w:val="005B0CE8"/>
    <w:rsid w:val="005B10CC"/>
    <w:rsid w:val="005B214E"/>
    <w:rsid w:val="005B46C8"/>
    <w:rsid w:val="005B601D"/>
    <w:rsid w:val="005B60B4"/>
    <w:rsid w:val="005B6804"/>
    <w:rsid w:val="005C1800"/>
    <w:rsid w:val="005C1B29"/>
    <w:rsid w:val="005C3377"/>
    <w:rsid w:val="005C776E"/>
    <w:rsid w:val="005C78AB"/>
    <w:rsid w:val="005D14E0"/>
    <w:rsid w:val="005D3BB1"/>
    <w:rsid w:val="005D6AC9"/>
    <w:rsid w:val="005D79A7"/>
    <w:rsid w:val="005E1066"/>
    <w:rsid w:val="005E21BD"/>
    <w:rsid w:val="005F3368"/>
    <w:rsid w:val="005F3FC1"/>
    <w:rsid w:val="005F52D5"/>
    <w:rsid w:val="005F7004"/>
    <w:rsid w:val="005F7F3D"/>
    <w:rsid w:val="00604377"/>
    <w:rsid w:val="00605235"/>
    <w:rsid w:val="0060554F"/>
    <w:rsid w:val="0060634A"/>
    <w:rsid w:val="00607517"/>
    <w:rsid w:val="006107BE"/>
    <w:rsid w:val="00613D02"/>
    <w:rsid w:val="00614CF1"/>
    <w:rsid w:val="00614E9F"/>
    <w:rsid w:val="006226C0"/>
    <w:rsid w:val="006236FF"/>
    <w:rsid w:val="00625CF0"/>
    <w:rsid w:val="00630327"/>
    <w:rsid w:val="006354D0"/>
    <w:rsid w:val="00641114"/>
    <w:rsid w:val="00641B07"/>
    <w:rsid w:val="00641CA5"/>
    <w:rsid w:val="0064218B"/>
    <w:rsid w:val="006425F8"/>
    <w:rsid w:val="006445B9"/>
    <w:rsid w:val="0064610F"/>
    <w:rsid w:val="00646CBC"/>
    <w:rsid w:val="006521E6"/>
    <w:rsid w:val="0065501D"/>
    <w:rsid w:val="00657672"/>
    <w:rsid w:val="00657DF6"/>
    <w:rsid w:val="00657F00"/>
    <w:rsid w:val="00662F25"/>
    <w:rsid w:val="0066694E"/>
    <w:rsid w:val="0067138C"/>
    <w:rsid w:val="00680A14"/>
    <w:rsid w:val="006836CE"/>
    <w:rsid w:val="00684FCE"/>
    <w:rsid w:val="00692976"/>
    <w:rsid w:val="006933BF"/>
    <w:rsid w:val="0069729D"/>
    <w:rsid w:val="006A015C"/>
    <w:rsid w:val="006B2F4D"/>
    <w:rsid w:val="006B3503"/>
    <w:rsid w:val="006B3B3A"/>
    <w:rsid w:val="006C256C"/>
    <w:rsid w:val="006C64D1"/>
    <w:rsid w:val="006D08C1"/>
    <w:rsid w:val="006D11AF"/>
    <w:rsid w:val="006D394C"/>
    <w:rsid w:val="006D6294"/>
    <w:rsid w:val="006D6439"/>
    <w:rsid w:val="006E080A"/>
    <w:rsid w:val="006E3AF8"/>
    <w:rsid w:val="006E4758"/>
    <w:rsid w:val="006E5F93"/>
    <w:rsid w:val="006E72AC"/>
    <w:rsid w:val="006F19A0"/>
    <w:rsid w:val="006F2B51"/>
    <w:rsid w:val="006F33E5"/>
    <w:rsid w:val="006F4B26"/>
    <w:rsid w:val="006F6827"/>
    <w:rsid w:val="00701FF8"/>
    <w:rsid w:val="00705BBC"/>
    <w:rsid w:val="00711A55"/>
    <w:rsid w:val="00715155"/>
    <w:rsid w:val="007231FD"/>
    <w:rsid w:val="00725949"/>
    <w:rsid w:val="0072604C"/>
    <w:rsid w:val="007305E3"/>
    <w:rsid w:val="00732B30"/>
    <w:rsid w:val="007330A8"/>
    <w:rsid w:val="00736D3E"/>
    <w:rsid w:val="00741327"/>
    <w:rsid w:val="0074544C"/>
    <w:rsid w:val="007459CF"/>
    <w:rsid w:val="00751134"/>
    <w:rsid w:val="00751422"/>
    <w:rsid w:val="0075218A"/>
    <w:rsid w:val="00752624"/>
    <w:rsid w:val="00753CC4"/>
    <w:rsid w:val="007608D0"/>
    <w:rsid w:val="0076162C"/>
    <w:rsid w:val="007624F6"/>
    <w:rsid w:val="0076273D"/>
    <w:rsid w:val="00762BA5"/>
    <w:rsid w:val="0076435F"/>
    <w:rsid w:val="0076789D"/>
    <w:rsid w:val="00770334"/>
    <w:rsid w:val="007717BA"/>
    <w:rsid w:val="00771D0D"/>
    <w:rsid w:val="00773CDC"/>
    <w:rsid w:val="00774833"/>
    <w:rsid w:val="007779C1"/>
    <w:rsid w:val="00782F52"/>
    <w:rsid w:val="00783E0E"/>
    <w:rsid w:val="00784975"/>
    <w:rsid w:val="00784F89"/>
    <w:rsid w:val="0079425B"/>
    <w:rsid w:val="007A05A3"/>
    <w:rsid w:val="007A2C46"/>
    <w:rsid w:val="007A4845"/>
    <w:rsid w:val="007A62D4"/>
    <w:rsid w:val="007A7F98"/>
    <w:rsid w:val="007B0177"/>
    <w:rsid w:val="007B2212"/>
    <w:rsid w:val="007B3EF1"/>
    <w:rsid w:val="007C2B8F"/>
    <w:rsid w:val="007D1BFA"/>
    <w:rsid w:val="007D2124"/>
    <w:rsid w:val="007D31C4"/>
    <w:rsid w:val="007D330D"/>
    <w:rsid w:val="007D6095"/>
    <w:rsid w:val="007E1713"/>
    <w:rsid w:val="007E790D"/>
    <w:rsid w:val="007E7EC1"/>
    <w:rsid w:val="007F062A"/>
    <w:rsid w:val="007F0785"/>
    <w:rsid w:val="007F1138"/>
    <w:rsid w:val="007F3E69"/>
    <w:rsid w:val="007F60BB"/>
    <w:rsid w:val="007F646D"/>
    <w:rsid w:val="008010FF"/>
    <w:rsid w:val="00801AA0"/>
    <w:rsid w:val="0080307B"/>
    <w:rsid w:val="0080390E"/>
    <w:rsid w:val="00804536"/>
    <w:rsid w:val="00804CC0"/>
    <w:rsid w:val="00805D64"/>
    <w:rsid w:val="00806A65"/>
    <w:rsid w:val="00807BF2"/>
    <w:rsid w:val="00810EB7"/>
    <w:rsid w:val="00811048"/>
    <w:rsid w:val="00815D5E"/>
    <w:rsid w:val="00816BB0"/>
    <w:rsid w:val="00817C60"/>
    <w:rsid w:val="00821CB5"/>
    <w:rsid w:val="00821D7D"/>
    <w:rsid w:val="00826324"/>
    <w:rsid w:val="00835685"/>
    <w:rsid w:val="00837759"/>
    <w:rsid w:val="00845F87"/>
    <w:rsid w:val="008479F9"/>
    <w:rsid w:val="00853E30"/>
    <w:rsid w:val="00854A47"/>
    <w:rsid w:val="00857E6A"/>
    <w:rsid w:val="0086041D"/>
    <w:rsid w:val="00860E97"/>
    <w:rsid w:val="00860F97"/>
    <w:rsid w:val="00862443"/>
    <w:rsid w:val="00865411"/>
    <w:rsid w:val="0086646F"/>
    <w:rsid w:val="00867F54"/>
    <w:rsid w:val="00870405"/>
    <w:rsid w:val="008723E4"/>
    <w:rsid w:val="00872C4A"/>
    <w:rsid w:val="00872FF4"/>
    <w:rsid w:val="0087472B"/>
    <w:rsid w:val="00881146"/>
    <w:rsid w:val="0088146D"/>
    <w:rsid w:val="00881DE9"/>
    <w:rsid w:val="0088446A"/>
    <w:rsid w:val="00886DC2"/>
    <w:rsid w:val="00891981"/>
    <w:rsid w:val="008937BB"/>
    <w:rsid w:val="008967BE"/>
    <w:rsid w:val="008A15C7"/>
    <w:rsid w:val="008A365D"/>
    <w:rsid w:val="008A6FB8"/>
    <w:rsid w:val="008A76A6"/>
    <w:rsid w:val="008B1060"/>
    <w:rsid w:val="008B34D1"/>
    <w:rsid w:val="008B488D"/>
    <w:rsid w:val="008B6A3A"/>
    <w:rsid w:val="008C0038"/>
    <w:rsid w:val="008C0545"/>
    <w:rsid w:val="008C6E13"/>
    <w:rsid w:val="008C6EFB"/>
    <w:rsid w:val="008C77D0"/>
    <w:rsid w:val="008D0E30"/>
    <w:rsid w:val="008D129E"/>
    <w:rsid w:val="008D2E33"/>
    <w:rsid w:val="008D6473"/>
    <w:rsid w:val="008E0727"/>
    <w:rsid w:val="008E18AB"/>
    <w:rsid w:val="008E4973"/>
    <w:rsid w:val="008E596A"/>
    <w:rsid w:val="008E5B23"/>
    <w:rsid w:val="008E6F46"/>
    <w:rsid w:val="008F10C8"/>
    <w:rsid w:val="008F10F2"/>
    <w:rsid w:val="008F15F7"/>
    <w:rsid w:val="008F5A53"/>
    <w:rsid w:val="00900E8D"/>
    <w:rsid w:val="009020F5"/>
    <w:rsid w:val="009021C2"/>
    <w:rsid w:val="00912C6D"/>
    <w:rsid w:val="00914F41"/>
    <w:rsid w:val="00915352"/>
    <w:rsid w:val="0091712F"/>
    <w:rsid w:val="00917848"/>
    <w:rsid w:val="009210B4"/>
    <w:rsid w:val="00921D4D"/>
    <w:rsid w:val="00935189"/>
    <w:rsid w:val="009357EB"/>
    <w:rsid w:val="00936907"/>
    <w:rsid w:val="00942C70"/>
    <w:rsid w:val="009432D0"/>
    <w:rsid w:val="009440A6"/>
    <w:rsid w:val="0094517D"/>
    <w:rsid w:val="0094759B"/>
    <w:rsid w:val="00952CFB"/>
    <w:rsid w:val="00952F42"/>
    <w:rsid w:val="009555B5"/>
    <w:rsid w:val="00956F79"/>
    <w:rsid w:val="009609CA"/>
    <w:rsid w:val="00960CD1"/>
    <w:rsid w:val="0096283A"/>
    <w:rsid w:val="00962E81"/>
    <w:rsid w:val="00965F06"/>
    <w:rsid w:val="0096754C"/>
    <w:rsid w:val="00970ED1"/>
    <w:rsid w:val="00972F42"/>
    <w:rsid w:val="00974351"/>
    <w:rsid w:val="00974A6C"/>
    <w:rsid w:val="00975C03"/>
    <w:rsid w:val="00981366"/>
    <w:rsid w:val="00982CDC"/>
    <w:rsid w:val="00983782"/>
    <w:rsid w:val="009842F6"/>
    <w:rsid w:val="0098666D"/>
    <w:rsid w:val="00993185"/>
    <w:rsid w:val="00995E42"/>
    <w:rsid w:val="009A01EB"/>
    <w:rsid w:val="009B041C"/>
    <w:rsid w:val="009B7599"/>
    <w:rsid w:val="009B7764"/>
    <w:rsid w:val="009C0D85"/>
    <w:rsid w:val="009C1276"/>
    <w:rsid w:val="009C1B5E"/>
    <w:rsid w:val="009C2ED0"/>
    <w:rsid w:val="009C542B"/>
    <w:rsid w:val="009C5EEA"/>
    <w:rsid w:val="009C600A"/>
    <w:rsid w:val="009D0182"/>
    <w:rsid w:val="009D27F9"/>
    <w:rsid w:val="009D756D"/>
    <w:rsid w:val="009D7C3F"/>
    <w:rsid w:val="009E36C8"/>
    <w:rsid w:val="009E4BB7"/>
    <w:rsid w:val="009F2EEA"/>
    <w:rsid w:val="009F46A0"/>
    <w:rsid w:val="00A1046E"/>
    <w:rsid w:val="00A16FB1"/>
    <w:rsid w:val="00A2104A"/>
    <w:rsid w:val="00A21636"/>
    <w:rsid w:val="00A2428D"/>
    <w:rsid w:val="00A248CC"/>
    <w:rsid w:val="00A261B3"/>
    <w:rsid w:val="00A270B1"/>
    <w:rsid w:val="00A3382E"/>
    <w:rsid w:val="00A35B2B"/>
    <w:rsid w:val="00A36DE3"/>
    <w:rsid w:val="00A50BDD"/>
    <w:rsid w:val="00A517BA"/>
    <w:rsid w:val="00A517E8"/>
    <w:rsid w:val="00A528D4"/>
    <w:rsid w:val="00A53C60"/>
    <w:rsid w:val="00A56586"/>
    <w:rsid w:val="00A56ED6"/>
    <w:rsid w:val="00A57FE8"/>
    <w:rsid w:val="00A62B1A"/>
    <w:rsid w:val="00A62D31"/>
    <w:rsid w:val="00A632C8"/>
    <w:rsid w:val="00A66B2F"/>
    <w:rsid w:val="00A674B2"/>
    <w:rsid w:val="00A741F4"/>
    <w:rsid w:val="00A74349"/>
    <w:rsid w:val="00A773F9"/>
    <w:rsid w:val="00A8078D"/>
    <w:rsid w:val="00A80958"/>
    <w:rsid w:val="00A80E1B"/>
    <w:rsid w:val="00A812DA"/>
    <w:rsid w:val="00A8194A"/>
    <w:rsid w:val="00A821E9"/>
    <w:rsid w:val="00A83639"/>
    <w:rsid w:val="00A8377B"/>
    <w:rsid w:val="00A84ABB"/>
    <w:rsid w:val="00A85EC2"/>
    <w:rsid w:val="00A92943"/>
    <w:rsid w:val="00A9422B"/>
    <w:rsid w:val="00A94775"/>
    <w:rsid w:val="00A96D87"/>
    <w:rsid w:val="00AA0276"/>
    <w:rsid w:val="00AA13A7"/>
    <w:rsid w:val="00AA25D3"/>
    <w:rsid w:val="00AA2722"/>
    <w:rsid w:val="00AA7E57"/>
    <w:rsid w:val="00AB2870"/>
    <w:rsid w:val="00AB39BA"/>
    <w:rsid w:val="00AB3F30"/>
    <w:rsid w:val="00AB6B04"/>
    <w:rsid w:val="00AC0394"/>
    <w:rsid w:val="00AC38BE"/>
    <w:rsid w:val="00AC5B41"/>
    <w:rsid w:val="00AC61CF"/>
    <w:rsid w:val="00AC7B4F"/>
    <w:rsid w:val="00AD24A4"/>
    <w:rsid w:val="00AD265C"/>
    <w:rsid w:val="00AD3C3E"/>
    <w:rsid w:val="00AD7661"/>
    <w:rsid w:val="00AE0603"/>
    <w:rsid w:val="00AE1BE1"/>
    <w:rsid w:val="00AE5995"/>
    <w:rsid w:val="00AF58F5"/>
    <w:rsid w:val="00AF6A2D"/>
    <w:rsid w:val="00AF7307"/>
    <w:rsid w:val="00B0221E"/>
    <w:rsid w:val="00B02A53"/>
    <w:rsid w:val="00B033EA"/>
    <w:rsid w:val="00B07070"/>
    <w:rsid w:val="00B12C7E"/>
    <w:rsid w:val="00B250E4"/>
    <w:rsid w:val="00B26F68"/>
    <w:rsid w:val="00B315A7"/>
    <w:rsid w:val="00B32F05"/>
    <w:rsid w:val="00B353F3"/>
    <w:rsid w:val="00B37ECD"/>
    <w:rsid w:val="00B432D8"/>
    <w:rsid w:val="00B43A61"/>
    <w:rsid w:val="00B44188"/>
    <w:rsid w:val="00B50F66"/>
    <w:rsid w:val="00B52AF2"/>
    <w:rsid w:val="00B53827"/>
    <w:rsid w:val="00B5795C"/>
    <w:rsid w:val="00B579C6"/>
    <w:rsid w:val="00B57CB7"/>
    <w:rsid w:val="00B629A4"/>
    <w:rsid w:val="00B64BF6"/>
    <w:rsid w:val="00B6744A"/>
    <w:rsid w:val="00B73B9D"/>
    <w:rsid w:val="00B7568B"/>
    <w:rsid w:val="00B75F32"/>
    <w:rsid w:val="00B760E4"/>
    <w:rsid w:val="00B805F2"/>
    <w:rsid w:val="00B816FB"/>
    <w:rsid w:val="00B8473C"/>
    <w:rsid w:val="00B8540E"/>
    <w:rsid w:val="00B91DA9"/>
    <w:rsid w:val="00B934AC"/>
    <w:rsid w:val="00B93DE3"/>
    <w:rsid w:val="00B942CE"/>
    <w:rsid w:val="00B94639"/>
    <w:rsid w:val="00BA4E09"/>
    <w:rsid w:val="00BA7737"/>
    <w:rsid w:val="00BB5BDC"/>
    <w:rsid w:val="00BB5C18"/>
    <w:rsid w:val="00BB6E09"/>
    <w:rsid w:val="00BB7706"/>
    <w:rsid w:val="00BB7DDD"/>
    <w:rsid w:val="00BC1D26"/>
    <w:rsid w:val="00BC4A30"/>
    <w:rsid w:val="00BC5AE0"/>
    <w:rsid w:val="00BC5B4B"/>
    <w:rsid w:val="00BD1607"/>
    <w:rsid w:val="00BD366F"/>
    <w:rsid w:val="00BD7955"/>
    <w:rsid w:val="00BE26AA"/>
    <w:rsid w:val="00BE2821"/>
    <w:rsid w:val="00BF3710"/>
    <w:rsid w:val="00BF3F98"/>
    <w:rsid w:val="00BF52F0"/>
    <w:rsid w:val="00BF7800"/>
    <w:rsid w:val="00BF7882"/>
    <w:rsid w:val="00C002AE"/>
    <w:rsid w:val="00C03306"/>
    <w:rsid w:val="00C1603A"/>
    <w:rsid w:val="00C16D55"/>
    <w:rsid w:val="00C21ECF"/>
    <w:rsid w:val="00C22922"/>
    <w:rsid w:val="00C22A40"/>
    <w:rsid w:val="00C27B72"/>
    <w:rsid w:val="00C330A6"/>
    <w:rsid w:val="00C33DA9"/>
    <w:rsid w:val="00C35562"/>
    <w:rsid w:val="00C41F64"/>
    <w:rsid w:val="00C44A82"/>
    <w:rsid w:val="00C459B4"/>
    <w:rsid w:val="00C46F04"/>
    <w:rsid w:val="00C55595"/>
    <w:rsid w:val="00C610A2"/>
    <w:rsid w:val="00C62EFA"/>
    <w:rsid w:val="00C63C8B"/>
    <w:rsid w:val="00C64A27"/>
    <w:rsid w:val="00C65DED"/>
    <w:rsid w:val="00C669CC"/>
    <w:rsid w:val="00C66A18"/>
    <w:rsid w:val="00C76011"/>
    <w:rsid w:val="00C76705"/>
    <w:rsid w:val="00C76DD5"/>
    <w:rsid w:val="00C77CA6"/>
    <w:rsid w:val="00C80137"/>
    <w:rsid w:val="00C92768"/>
    <w:rsid w:val="00C95772"/>
    <w:rsid w:val="00CA00D0"/>
    <w:rsid w:val="00CA1855"/>
    <w:rsid w:val="00CA1F16"/>
    <w:rsid w:val="00CA5BFC"/>
    <w:rsid w:val="00CA73CA"/>
    <w:rsid w:val="00CB0DFE"/>
    <w:rsid w:val="00CB6E48"/>
    <w:rsid w:val="00CB7091"/>
    <w:rsid w:val="00CC0518"/>
    <w:rsid w:val="00CC1042"/>
    <w:rsid w:val="00CC6F4E"/>
    <w:rsid w:val="00CD0200"/>
    <w:rsid w:val="00CD7874"/>
    <w:rsid w:val="00CE08C3"/>
    <w:rsid w:val="00CE27D1"/>
    <w:rsid w:val="00CE40C2"/>
    <w:rsid w:val="00CE49CB"/>
    <w:rsid w:val="00CF7862"/>
    <w:rsid w:val="00CF7BC5"/>
    <w:rsid w:val="00D02853"/>
    <w:rsid w:val="00D03AD4"/>
    <w:rsid w:val="00D0769E"/>
    <w:rsid w:val="00D077B3"/>
    <w:rsid w:val="00D07AD4"/>
    <w:rsid w:val="00D1206B"/>
    <w:rsid w:val="00D12AED"/>
    <w:rsid w:val="00D138EF"/>
    <w:rsid w:val="00D211D1"/>
    <w:rsid w:val="00D21340"/>
    <w:rsid w:val="00D23847"/>
    <w:rsid w:val="00D245B2"/>
    <w:rsid w:val="00D25C52"/>
    <w:rsid w:val="00D26F2E"/>
    <w:rsid w:val="00D30189"/>
    <w:rsid w:val="00D30645"/>
    <w:rsid w:val="00D33BB8"/>
    <w:rsid w:val="00D40982"/>
    <w:rsid w:val="00D42E08"/>
    <w:rsid w:val="00D45FFE"/>
    <w:rsid w:val="00D47F3C"/>
    <w:rsid w:val="00D5230C"/>
    <w:rsid w:val="00D57018"/>
    <w:rsid w:val="00D63E97"/>
    <w:rsid w:val="00D64C98"/>
    <w:rsid w:val="00D665FC"/>
    <w:rsid w:val="00D66793"/>
    <w:rsid w:val="00D6740A"/>
    <w:rsid w:val="00D67B36"/>
    <w:rsid w:val="00D73521"/>
    <w:rsid w:val="00D7468D"/>
    <w:rsid w:val="00D75B73"/>
    <w:rsid w:val="00D75E80"/>
    <w:rsid w:val="00D8035F"/>
    <w:rsid w:val="00D809EB"/>
    <w:rsid w:val="00D83D20"/>
    <w:rsid w:val="00D905D7"/>
    <w:rsid w:val="00D92B9E"/>
    <w:rsid w:val="00D94496"/>
    <w:rsid w:val="00DA0322"/>
    <w:rsid w:val="00DA36AC"/>
    <w:rsid w:val="00DA437D"/>
    <w:rsid w:val="00DA4B52"/>
    <w:rsid w:val="00DA58D0"/>
    <w:rsid w:val="00DB502E"/>
    <w:rsid w:val="00DB5F16"/>
    <w:rsid w:val="00DB69A7"/>
    <w:rsid w:val="00DB7915"/>
    <w:rsid w:val="00DB7E15"/>
    <w:rsid w:val="00DC24C1"/>
    <w:rsid w:val="00DC5D1C"/>
    <w:rsid w:val="00DC6F39"/>
    <w:rsid w:val="00DD04BB"/>
    <w:rsid w:val="00DD1215"/>
    <w:rsid w:val="00DD3169"/>
    <w:rsid w:val="00DD6A03"/>
    <w:rsid w:val="00DD78F7"/>
    <w:rsid w:val="00DE3ABE"/>
    <w:rsid w:val="00DE677A"/>
    <w:rsid w:val="00DE7B27"/>
    <w:rsid w:val="00DF016A"/>
    <w:rsid w:val="00DF033D"/>
    <w:rsid w:val="00DF3B11"/>
    <w:rsid w:val="00E04284"/>
    <w:rsid w:val="00E04D01"/>
    <w:rsid w:val="00E0655E"/>
    <w:rsid w:val="00E111D5"/>
    <w:rsid w:val="00E11ACD"/>
    <w:rsid w:val="00E12DD4"/>
    <w:rsid w:val="00E13DDC"/>
    <w:rsid w:val="00E17983"/>
    <w:rsid w:val="00E24BB4"/>
    <w:rsid w:val="00E26A9B"/>
    <w:rsid w:val="00E302E0"/>
    <w:rsid w:val="00E3369D"/>
    <w:rsid w:val="00E372FB"/>
    <w:rsid w:val="00E40F41"/>
    <w:rsid w:val="00E44EFE"/>
    <w:rsid w:val="00E532E6"/>
    <w:rsid w:val="00E551F5"/>
    <w:rsid w:val="00E55976"/>
    <w:rsid w:val="00E62F1B"/>
    <w:rsid w:val="00E66321"/>
    <w:rsid w:val="00E80C24"/>
    <w:rsid w:val="00E8695A"/>
    <w:rsid w:val="00E90B8F"/>
    <w:rsid w:val="00EA289B"/>
    <w:rsid w:val="00EB091F"/>
    <w:rsid w:val="00EB0A04"/>
    <w:rsid w:val="00EB4B83"/>
    <w:rsid w:val="00EB6019"/>
    <w:rsid w:val="00EB7DE5"/>
    <w:rsid w:val="00EC574E"/>
    <w:rsid w:val="00EC658B"/>
    <w:rsid w:val="00ED0CF5"/>
    <w:rsid w:val="00ED13D5"/>
    <w:rsid w:val="00ED35D9"/>
    <w:rsid w:val="00EF06C6"/>
    <w:rsid w:val="00F01607"/>
    <w:rsid w:val="00F02906"/>
    <w:rsid w:val="00F029AC"/>
    <w:rsid w:val="00F02DD7"/>
    <w:rsid w:val="00F043BF"/>
    <w:rsid w:val="00F04B45"/>
    <w:rsid w:val="00F050AD"/>
    <w:rsid w:val="00F074D0"/>
    <w:rsid w:val="00F13771"/>
    <w:rsid w:val="00F14181"/>
    <w:rsid w:val="00F169A5"/>
    <w:rsid w:val="00F23D3C"/>
    <w:rsid w:val="00F26437"/>
    <w:rsid w:val="00F27491"/>
    <w:rsid w:val="00F31F4D"/>
    <w:rsid w:val="00F36FCA"/>
    <w:rsid w:val="00F4115C"/>
    <w:rsid w:val="00F44040"/>
    <w:rsid w:val="00F51C8C"/>
    <w:rsid w:val="00F54C0E"/>
    <w:rsid w:val="00F5542D"/>
    <w:rsid w:val="00F6296B"/>
    <w:rsid w:val="00F62D84"/>
    <w:rsid w:val="00F6684E"/>
    <w:rsid w:val="00F72B20"/>
    <w:rsid w:val="00F73E80"/>
    <w:rsid w:val="00F744FC"/>
    <w:rsid w:val="00F7563F"/>
    <w:rsid w:val="00F7709E"/>
    <w:rsid w:val="00F7796D"/>
    <w:rsid w:val="00F8131A"/>
    <w:rsid w:val="00F83332"/>
    <w:rsid w:val="00F83672"/>
    <w:rsid w:val="00F854B5"/>
    <w:rsid w:val="00F859FE"/>
    <w:rsid w:val="00F876D4"/>
    <w:rsid w:val="00F87EC7"/>
    <w:rsid w:val="00FA6B59"/>
    <w:rsid w:val="00FA7555"/>
    <w:rsid w:val="00FA7B6B"/>
    <w:rsid w:val="00FA7EA8"/>
    <w:rsid w:val="00FB077A"/>
    <w:rsid w:val="00FB1963"/>
    <w:rsid w:val="00FB34FF"/>
    <w:rsid w:val="00FB43A0"/>
    <w:rsid w:val="00FB7779"/>
    <w:rsid w:val="00FB7AF2"/>
    <w:rsid w:val="00FC0D71"/>
    <w:rsid w:val="00FC1B5B"/>
    <w:rsid w:val="00FD4EC9"/>
    <w:rsid w:val="00FD642B"/>
    <w:rsid w:val="00FD6E4E"/>
    <w:rsid w:val="00FD6F9F"/>
    <w:rsid w:val="00FE04E3"/>
    <w:rsid w:val="00FE0505"/>
    <w:rsid w:val="00FE1050"/>
    <w:rsid w:val="00FE1FE9"/>
    <w:rsid w:val="00FE26EE"/>
    <w:rsid w:val="00FE3ED8"/>
    <w:rsid w:val="00FE5FA7"/>
    <w:rsid w:val="00FE67EE"/>
    <w:rsid w:val="00FE74D7"/>
    <w:rsid w:val="00FF38FB"/>
    <w:rsid w:val="00FF5C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paragraph" w:customStyle="1" w:styleId="Body">
    <w:name w:val="Body"/>
    <w:qFormat/>
    <w:rsid w:val="00770334"/>
    <w:pPr>
      <w:spacing w:before="100" w:beforeAutospacing="1" w:after="100" w:afterAutospacing="1" w:line="360" w:lineRule="auto"/>
      <w:ind w:firstLine="720"/>
      <w:jc w:val="both"/>
    </w:pPr>
    <w:rPr>
      <w:rFonts w:asciiTheme="majorBidi" w:eastAsiaTheme="minorEastAsia" w:hAnsiTheme="majorBidi" w:cstheme="majorBidi"/>
      <w:sz w:val="24"/>
      <w:szCs w:val="24"/>
      <w:lang w:val="en-US"/>
    </w:rPr>
  </w:style>
  <w:style w:type="paragraph" w:styleId="ListParagraph">
    <w:name w:val="List Paragraph"/>
    <w:basedOn w:val="Normal"/>
    <w:uiPriority w:val="34"/>
    <w:qFormat/>
    <w:rsid w:val="00D07AD4"/>
    <w:pPr>
      <w:spacing w:after="200" w:line="276" w:lineRule="auto"/>
      <w:ind w:left="720"/>
      <w:contextualSpacing/>
    </w:pPr>
    <w:rPr>
      <w:lang w:val="en-US"/>
    </w:rPr>
  </w:style>
  <w:style w:type="paragraph" w:styleId="HTMLPreformatted">
    <w:name w:val="HTML Preformatted"/>
    <w:basedOn w:val="Normal"/>
    <w:link w:val="HTMLPreformattedChar"/>
    <w:uiPriority w:val="99"/>
    <w:unhideWhenUsed/>
    <w:rsid w:val="000679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rsid w:val="00067991"/>
    <w:rPr>
      <w:rFonts w:ascii="Courier New" w:eastAsiaTheme="minorEastAsia" w:hAnsi="Courier New" w:cs="Courier New"/>
      <w:sz w:val="20"/>
      <w:szCs w:val="20"/>
    </w:rPr>
  </w:style>
  <w:style w:type="character" w:styleId="Hyperlink">
    <w:name w:val="Hyperlink"/>
    <w:basedOn w:val="DefaultParagraphFont"/>
    <w:uiPriority w:val="99"/>
    <w:unhideWhenUsed/>
    <w:rsid w:val="00D03AD4"/>
    <w:rPr>
      <w:color w:val="0563C1" w:themeColor="hyperlink"/>
      <w:u w:val="single"/>
    </w:rPr>
  </w:style>
  <w:style w:type="paragraph" w:styleId="NormalWeb">
    <w:name w:val="Normal (Web)"/>
    <w:basedOn w:val="Normal"/>
    <w:uiPriority w:val="99"/>
    <w:semiHidden/>
    <w:unhideWhenUsed/>
    <w:rsid w:val="00DE677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
    <w:name w:val="Unresolved Mention"/>
    <w:basedOn w:val="DefaultParagraphFont"/>
    <w:uiPriority w:val="99"/>
    <w:semiHidden/>
    <w:unhideWhenUsed/>
    <w:rsid w:val="003733D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paragraph" w:customStyle="1" w:styleId="Body">
    <w:name w:val="Body"/>
    <w:qFormat/>
    <w:rsid w:val="00770334"/>
    <w:pPr>
      <w:spacing w:before="100" w:beforeAutospacing="1" w:after="100" w:afterAutospacing="1" w:line="360" w:lineRule="auto"/>
      <w:ind w:firstLine="720"/>
      <w:jc w:val="both"/>
    </w:pPr>
    <w:rPr>
      <w:rFonts w:asciiTheme="majorBidi" w:eastAsiaTheme="minorEastAsia" w:hAnsiTheme="majorBidi" w:cstheme="majorBidi"/>
      <w:sz w:val="24"/>
      <w:szCs w:val="24"/>
      <w:lang w:val="en-US"/>
    </w:rPr>
  </w:style>
  <w:style w:type="paragraph" w:styleId="ListParagraph">
    <w:name w:val="List Paragraph"/>
    <w:basedOn w:val="Normal"/>
    <w:uiPriority w:val="34"/>
    <w:qFormat/>
    <w:rsid w:val="00D07AD4"/>
    <w:pPr>
      <w:spacing w:after="200" w:line="276" w:lineRule="auto"/>
      <w:ind w:left="720"/>
      <w:contextualSpacing/>
    </w:pPr>
    <w:rPr>
      <w:lang w:val="en-US"/>
    </w:rPr>
  </w:style>
  <w:style w:type="paragraph" w:styleId="HTMLPreformatted">
    <w:name w:val="HTML Preformatted"/>
    <w:basedOn w:val="Normal"/>
    <w:link w:val="HTMLPreformattedChar"/>
    <w:uiPriority w:val="99"/>
    <w:unhideWhenUsed/>
    <w:rsid w:val="000679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rsid w:val="00067991"/>
    <w:rPr>
      <w:rFonts w:ascii="Courier New" w:eastAsiaTheme="minorEastAsia" w:hAnsi="Courier New" w:cs="Courier New"/>
      <w:sz w:val="20"/>
      <w:szCs w:val="20"/>
    </w:rPr>
  </w:style>
  <w:style w:type="character" w:styleId="Hyperlink">
    <w:name w:val="Hyperlink"/>
    <w:basedOn w:val="DefaultParagraphFont"/>
    <w:uiPriority w:val="99"/>
    <w:unhideWhenUsed/>
    <w:rsid w:val="00D03AD4"/>
    <w:rPr>
      <w:color w:val="0563C1" w:themeColor="hyperlink"/>
      <w:u w:val="single"/>
    </w:rPr>
  </w:style>
  <w:style w:type="paragraph" w:styleId="NormalWeb">
    <w:name w:val="Normal (Web)"/>
    <w:basedOn w:val="Normal"/>
    <w:uiPriority w:val="99"/>
    <w:semiHidden/>
    <w:unhideWhenUsed/>
    <w:rsid w:val="00DE677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
    <w:name w:val="Unresolved Mention"/>
    <w:basedOn w:val="DefaultParagraphFont"/>
    <w:uiPriority w:val="99"/>
    <w:semiHidden/>
    <w:unhideWhenUsed/>
    <w:rsid w:val="003733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113439">
      <w:bodyDiv w:val="1"/>
      <w:marLeft w:val="0"/>
      <w:marRight w:val="0"/>
      <w:marTop w:val="0"/>
      <w:marBottom w:val="0"/>
      <w:divBdr>
        <w:top w:val="none" w:sz="0" w:space="0" w:color="auto"/>
        <w:left w:val="none" w:sz="0" w:space="0" w:color="auto"/>
        <w:bottom w:val="none" w:sz="0" w:space="0" w:color="auto"/>
        <w:right w:val="none" w:sz="0" w:space="0" w:color="auto"/>
      </w:divBdr>
    </w:div>
    <w:div w:id="400638972">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718749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salary.com/research/salary/benchmark/accountant-iii-salary/boston-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C73E1C-0480-4A49-AB1F-E811D57EE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11</Words>
  <Characters>405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Simon</cp:lastModifiedBy>
  <cp:revision>2</cp:revision>
  <dcterms:created xsi:type="dcterms:W3CDTF">2021-03-02T15:52:00Z</dcterms:created>
  <dcterms:modified xsi:type="dcterms:W3CDTF">2021-03-02T15:52:00Z</dcterms:modified>
</cp:coreProperties>
</file>